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9DA5E" w14:textId="64AF5C6E" w:rsidR="006C2B14" w:rsidRPr="00696C2B" w:rsidRDefault="006C3B47" w:rsidP="00696C2B">
      <w:pPr>
        <w:spacing w:after="0" w:line="360" w:lineRule="auto"/>
        <w:rPr>
          <w:rFonts w:ascii="Times New Roman" w:hAnsi="Times New Roman" w:cs="Times New Roman"/>
          <w:i/>
          <w:iCs/>
          <w:sz w:val="28"/>
          <w:szCs w:val="28"/>
        </w:rPr>
      </w:pPr>
      <w:bookmarkStart w:id="0" w:name="_GoBack"/>
      <w:bookmarkEnd w:id="0"/>
      <w:r w:rsidRPr="00696C2B">
        <w:rPr>
          <w:rFonts w:ascii="Times New Roman" w:hAnsi="Times New Roman" w:cs="Times New Roman"/>
          <w:i/>
          <w:iCs/>
          <w:sz w:val="28"/>
          <w:szCs w:val="28"/>
        </w:rPr>
        <w:t>Angela Brisbin</w:t>
      </w:r>
    </w:p>
    <w:p w14:paraId="1D8B0BA9" w14:textId="73EC15B6" w:rsidR="006C2B14" w:rsidRPr="00696C2B" w:rsidRDefault="00771774" w:rsidP="00696C2B">
      <w:pPr>
        <w:spacing w:after="0" w:line="360" w:lineRule="auto"/>
        <w:jc w:val="center"/>
        <w:rPr>
          <w:rFonts w:ascii="Times New Roman" w:hAnsi="Times New Roman" w:cs="Times New Roman"/>
          <w:sz w:val="40"/>
          <w:szCs w:val="40"/>
        </w:rPr>
      </w:pPr>
      <w:r w:rsidRPr="00696C2B">
        <w:rPr>
          <w:rFonts w:ascii="Times New Roman" w:hAnsi="Times New Roman" w:cs="Times New Roman"/>
          <w:sz w:val="40"/>
          <w:szCs w:val="40"/>
        </w:rPr>
        <w:t>A Beacon in the Dark</w:t>
      </w:r>
    </w:p>
    <w:p w14:paraId="7A4B1F1E" w14:textId="7EE5F64E"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Enveloped in the depths of my front porch, I inhaled the crisp night air. I could almost hear the marching band play as the distant glow from the stadium lights in the night sky beckoned me in the dark. It was halftime of my youngest son's homecoming football game. It was only eight miles away, but it might as well have been a hundred. Missing another important event in his life weighed heavily on me. Thankfully my husband was at the game, cheering him on as he juked and jived down the field, dodging tackles and making touchdowns.</w:t>
      </w:r>
    </w:p>
    <w:p w14:paraId="25243132" w14:textId="41A4E05B"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Back inside, the house</w:t>
      </w:r>
      <w:r w:rsidR="00427786" w:rsidRPr="00696C2B">
        <w:rPr>
          <w:rFonts w:ascii="Times New Roman" w:hAnsi="Times New Roman" w:cs="Times New Roman"/>
        </w:rPr>
        <w:t xml:space="preserve"> was brightly lit to drive the shadows out from their hiding places</w:t>
      </w:r>
      <w:r w:rsidR="00F611FD" w:rsidRPr="00696C2B">
        <w:rPr>
          <w:rFonts w:ascii="Times New Roman" w:hAnsi="Times New Roman" w:cs="Times New Roman"/>
        </w:rPr>
        <w:t>. S</w:t>
      </w:r>
      <w:r w:rsidRPr="00696C2B">
        <w:rPr>
          <w:rFonts w:ascii="Times New Roman" w:hAnsi="Times New Roman" w:cs="Times New Roman"/>
        </w:rPr>
        <w:t>cenes from the past filled the room</w:t>
      </w:r>
      <w:r w:rsidR="005D1003" w:rsidRPr="00696C2B">
        <w:rPr>
          <w:rFonts w:ascii="Times New Roman" w:hAnsi="Times New Roman" w:cs="Times New Roman"/>
        </w:rPr>
        <w:t>s</w:t>
      </w:r>
      <w:r w:rsidRPr="00696C2B">
        <w:rPr>
          <w:rFonts w:ascii="Times New Roman" w:hAnsi="Times New Roman" w:cs="Times New Roman"/>
        </w:rPr>
        <w:t>. Sleeping bags carpeted the floor, wrestling matches and dart</w:t>
      </w:r>
      <w:r w:rsidR="00861421" w:rsidRPr="00696C2B">
        <w:rPr>
          <w:rFonts w:ascii="Times New Roman" w:hAnsi="Times New Roman" w:cs="Times New Roman"/>
        </w:rPr>
        <w:t xml:space="preserve"> </w:t>
      </w:r>
      <w:r w:rsidRPr="00696C2B">
        <w:rPr>
          <w:rFonts w:ascii="Times New Roman" w:hAnsi="Times New Roman" w:cs="Times New Roman"/>
        </w:rPr>
        <w:t xml:space="preserve">gun wars raged. </w:t>
      </w:r>
      <w:r w:rsidR="00D21FE1" w:rsidRPr="00696C2B">
        <w:rPr>
          <w:rFonts w:ascii="Times New Roman" w:hAnsi="Times New Roman" w:cs="Times New Roman"/>
        </w:rPr>
        <w:t xml:space="preserve">Guitar jams, </w:t>
      </w:r>
      <w:r w:rsidR="00777B45" w:rsidRPr="00696C2B">
        <w:rPr>
          <w:rFonts w:ascii="Times New Roman" w:hAnsi="Times New Roman" w:cs="Times New Roman"/>
        </w:rPr>
        <w:t>singing</w:t>
      </w:r>
      <w:r w:rsidR="004F0DAD" w:rsidRPr="00696C2B">
        <w:rPr>
          <w:rFonts w:ascii="Times New Roman" w:hAnsi="Times New Roman" w:cs="Times New Roman"/>
        </w:rPr>
        <w:t>,</w:t>
      </w:r>
      <w:r w:rsidR="00777B45" w:rsidRPr="00696C2B">
        <w:rPr>
          <w:rFonts w:ascii="Times New Roman" w:hAnsi="Times New Roman" w:cs="Times New Roman"/>
        </w:rPr>
        <w:t xml:space="preserve"> an</w:t>
      </w:r>
      <w:r w:rsidR="004F0DAD" w:rsidRPr="00696C2B">
        <w:rPr>
          <w:rFonts w:ascii="Times New Roman" w:hAnsi="Times New Roman" w:cs="Times New Roman"/>
        </w:rPr>
        <w:t>d</w:t>
      </w:r>
      <w:r w:rsidR="00777B45" w:rsidRPr="00696C2B">
        <w:rPr>
          <w:rFonts w:ascii="Times New Roman" w:hAnsi="Times New Roman" w:cs="Times New Roman"/>
        </w:rPr>
        <w:t xml:space="preserve"> l</w:t>
      </w:r>
      <w:r w:rsidR="00D21FE1" w:rsidRPr="00696C2B">
        <w:rPr>
          <w:rFonts w:ascii="Times New Roman" w:hAnsi="Times New Roman" w:cs="Times New Roman"/>
        </w:rPr>
        <w:t>aughter</w:t>
      </w:r>
      <w:r w:rsidRPr="00696C2B">
        <w:rPr>
          <w:rFonts w:ascii="Times New Roman" w:hAnsi="Times New Roman" w:cs="Times New Roman"/>
        </w:rPr>
        <w:t xml:space="preserve"> bounced off the walls in a joyous cacophony.  </w:t>
      </w:r>
    </w:p>
    <w:p w14:paraId="78800528" w14:textId="1E1BE02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Th</w:t>
      </w:r>
      <w:r w:rsidR="009F4EF8" w:rsidRPr="00696C2B">
        <w:rPr>
          <w:rFonts w:ascii="Times New Roman" w:hAnsi="Times New Roman" w:cs="Times New Roman"/>
        </w:rPr>
        <w:t>ose days were gone, the</w:t>
      </w:r>
      <w:r w:rsidRPr="00696C2B">
        <w:rPr>
          <w:rFonts w:ascii="Times New Roman" w:hAnsi="Times New Roman" w:cs="Times New Roman"/>
        </w:rPr>
        <w:t xml:space="preserve"> pause button </w:t>
      </w:r>
      <w:r w:rsidR="004C03D1" w:rsidRPr="00696C2B">
        <w:rPr>
          <w:rFonts w:ascii="Times New Roman" w:hAnsi="Times New Roman" w:cs="Times New Roman"/>
        </w:rPr>
        <w:t>had been</w:t>
      </w:r>
      <w:r w:rsidRPr="00696C2B">
        <w:rPr>
          <w:rFonts w:ascii="Times New Roman" w:hAnsi="Times New Roman" w:cs="Times New Roman"/>
        </w:rPr>
        <w:t xml:space="preserve"> pushed, and </w:t>
      </w:r>
      <w:r w:rsidR="00BB4628" w:rsidRPr="00696C2B">
        <w:rPr>
          <w:rFonts w:ascii="Times New Roman" w:hAnsi="Times New Roman" w:cs="Times New Roman"/>
        </w:rPr>
        <w:t>our home</w:t>
      </w:r>
      <w:r w:rsidRPr="00696C2B">
        <w:rPr>
          <w:rFonts w:ascii="Times New Roman" w:hAnsi="Times New Roman" w:cs="Times New Roman"/>
        </w:rPr>
        <w:t xml:space="preserve"> was now mute and still.  No TV shows or radio programs had played in our home </w:t>
      </w:r>
      <w:r w:rsidR="001A2559" w:rsidRPr="00696C2B">
        <w:rPr>
          <w:rFonts w:ascii="Times New Roman" w:hAnsi="Times New Roman" w:cs="Times New Roman"/>
        </w:rPr>
        <w:t>in well over a year</w:t>
      </w:r>
      <w:r w:rsidRPr="00696C2B">
        <w:rPr>
          <w:rFonts w:ascii="Times New Roman" w:hAnsi="Times New Roman" w:cs="Times New Roman"/>
        </w:rPr>
        <w:t>. My oldest son was downstairs in his bedroom. He was fully dressed as if to go out with friends but instead</w:t>
      </w:r>
      <w:r w:rsidR="00FD7BC4" w:rsidRPr="00696C2B">
        <w:rPr>
          <w:rFonts w:ascii="Times New Roman" w:hAnsi="Times New Roman" w:cs="Times New Roman"/>
        </w:rPr>
        <w:t xml:space="preserve"> </w:t>
      </w:r>
      <w:r w:rsidRPr="00696C2B">
        <w:rPr>
          <w:rFonts w:ascii="Times New Roman" w:hAnsi="Times New Roman" w:cs="Times New Roman"/>
        </w:rPr>
        <w:t xml:space="preserve">was lying in bed with blankets completely covering his head. It reminded me of when I was a child seeking refuge under the covers from the imagined Boogie Man. In a way, that is what he was doing, hiding in fear from monsters only he could see. </w:t>
      </w:r>
    </w:p>
    <w:p w14:paraId="6252BFFF" w14:textId="7AF4C38C"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I twirled the safe dial, listening to the soft clicks as it spun through the secret code. The door swung open; I grabbed boxes and bottles, shut the door, and turned the dial to ensure the contents stayed locked safely inside. The kitchen resembled a pharmacopeia as I spread the numerous bottles</w:t>
      </w:r>
      <w:r w:rsidR="00C2089E" w:rsidRPr="00696C2B">
        <w:rPr>
          <w:rFonts w:ascii="Times New Roman" w:hAnsi="Times New Roman" w:cs="Times New Roman"/>
        </w:rPr>
        <w:t xml:space="preserve"> </w:t>
      </w:r>
      <w:r w:rsidRPr="00696C2B">
        <w:rPr>
          <w:rFonts w:ascii="Times New Roman" w:hAnsi="Times New Roman" w:cs="Times New Roman"/>
        </w:rPr>
        <w:t>across the table</w:t>
      </w:r>
      <w:r w:rsidR="00C2089E" w:rsidRPr="00696C2B">
        <w:rPr>
          <w:rFonts w:ascii="Times New Roman" w:hAnsi="Times New Roman" w:cs="Times New Roman"/>
        </w:rPr>
        <w:t>. I</w:t>
      </w:r>
      <w:r w:rsidRPr="00696C2B">
        <w:rPr>
          <w:rFonts w:ascii="Times New Roman" w:hAnsi="Times New Roman" w:cs="Times New Roman"/>
        </w:rPr>
        <w:t xml:space="preserve"> </w:t>
      </w:r>
      <w:r w:rsidR="00DC6448" w:rsidRPr="00696C2B">
        <w:rPr>
          <w:rFonts w:ascii="Times New Roman" w:hAnsi="Times New Roman" w:cs="Times New Roman"/>
        </w:rPr>
        <w:t xml:space="preserve">carefully </w:t>
      </w:r>
      <w:r w:rsidRPr="00696C2B">
        <w:rPr>
          <w:rFonts w:ascii="Times New Roman" w:hAnsi="Times New Roman" w:cs="Times New Roman"/>
        </w:rPr>
        <w:t xml:space="preserve">divvied </w:t>
      </w:r>
      <w:r w:rsidR="006F3BE3" w:rsidRPr="00696C2B">
        <w:rPr>
          <w:rFonts w:ascii="Times New Roman" w:hAnsi="Times New Roman" w:cs="Times New Roman"/>
        </w:rPr>
        <w:t>the</w:t>
      </w:r>
      <w:r w:rsidR="00C33541" w:rsidRPr="00696C2B">
        <w:rPr>
          <w:rFonts w:ascii="Times New Roman" w:hAnsi="Times New Roman" w:cs="Times New Roman"/>
        </w:rPr>
        <w:t xml:space="preserve"> pi</w:t>
      </w:r>
      <w:r w:rsidR="0048249E" w:rsidRPr="00696C2B">
        <w:rPr>
          <w:rFonts w:ascii="Times New Roman" w:hAnsi="Times New Roman" w:cs="Times New Roman"/>
        </w:rPr>
        <w:t>lls</w:t>
      </w:r>
      <w:r w:rsidR="0010435B" w:rsidRPr="00696C2B">
        <w:rPr>
          <w:rFonts w:ascii="Times New Roman" w:hAnsi="Times New Roman" w:cs="Times New Roman"/>
        </w:rPr>
        <w:t xml:space="preserve"> into</w:t>
      </w:r>
      <w:r w:rsidRPr="00696C2B">
        <w:rPr>
          <w:rFonts w:ascii="Times New Roman" w:hAnsi="Times New Roman" w:cs="Times New Roman"/>
        </w:rPr>
        <w:t xml:space="preserve"> </w:t>
      </w:r>
      <w:r w:rsidR="00EC4F3D" w:rsidRPr="00696C2B">
        <w:rPr>
          <w:rFonts w:ascii="Times New Roman" w:hAnsi="Times New Roman" w:cs="Times New Roman"/>
        </w:rPr>
        <w:t>two we</w:t>
      </w:r>
      <w:r w:rsidRPr="00696C2B">
        <w:rPr>
          <w:rFonts w:ascii="Times New Roman" w:hAnsi="Times New Roman" w:cs="Times New Roman"/>
        </w:rPr>
        <w:t>eks</w:t>
      </w:r>
      <w:r w:rsidR="00343374" w:rsidRPr="00696C2B">
        <w:rPr>
          <w:rFonts w:ascii="Times New Roman" w:hAnsi="Times New Roman" w:cs="Times New Roman"/>
        </w:rPr>
        <w:t>'</w:t>
      </w:r>
      <w:r w:rsidRPr="00696C2B">
        <w:rPr>
          <w:rFonts w:ascii="Times New Roman" w:hAnsi="Times New Roman" w:cs="Times New Roman"/>
        </w:rPr>
        <w:t xml:space="preserve"> worth of </w:t>
      </w:r>
      <w:r w:rsidR="0048249E" w:rsidRPr="00696C2B">
        <w:rPr>
          <w:rFonts w:ascii="Times New Roman" w:hAnsi="Times New Roman" w:cs="Times New Roman"/>
        </w:rPr>
        <w:t>pill</w:t>
      </w:r>
      <w:r w:rsidRPr="00696C2B">
        <w:rPr>
          <w:rFonts w:ascii="Times New Roman" w:hAnsi="Times New Roman" w:cs="Times New Roman"/>
        </w:rPr>
        <w:t xml:space="preserve">boxes, checking their contents twice. </w:t>
      </w:r>
    </w:p>
    <w:p w14:paraId="1B9C8C34" w14:textId="4BC8B9D1"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I got up to use the bathroom, planning to </w:t>
      </w:r>
      <w:r w:rsidR="002A176F" w:rsidRPr="00696C2B">
        <w:rPr>
          <w:rFonts w:ascii="Times New Roman" w:hAnsi="Times New Roman" w:cs="Times New Roman"/>
        </w:rPr>
        <w:t>put everything back in</w:t>
      </w:r>
      <w:r w:rsidRPr="00696C2B">
        <w:rPr>
          <w:rFonts w:ascii="Times New Roman" w:hAnsi="Times New Roman" w:cs="Times New Roman"/>
        </w:rPr>
        <w:t xml:space="preserve"> the safe as soon as I was done. I had recently started storing all medicine in our gun safe. For the past few weeks, I had been finding notes in our son</w:t>
      </w:r>
      <w:r w:rsidR="00343374" w:rsidRPr="00696C2B">
        <w:rPr>
          <w:rFonts w:ascii="Times New Roman" w:hAnsi="Times New Roman" w:cs="Times New Roman"/>
        </w:rPr>
        <w:t>'</w:t>
      </w:r>
      <w:r w:rsidRPr="00696C2B">
        <w:rPr>
          <w:rFonts w:ascii="Times New Roman" w:hAnsi="Times New Roman" w:cs="Times New Roman"/>
        </w:rPr>
        <w:t xml:space="preserve">s room about suicide.  </w:t>
      </w:r>
      <w:r w:rsidR="009E6CBA" w:rsidRPr="00696C2B">
        <w:rPr>
          <w:rFonts w:ascii="Times New Roman" w:hAnsi="Times New Roman" w:cs="Times New Roman"/>
        </w:rPr>
        <w:t>The</w:t>
      </w:r>
      <w:r w:rsidRPr="00696C2B">
        <w:rPr>
          <w:rFonts w:ascii="Times New Roman" w:hAnsi="Times New Roman" w:cs="Times New Roman"/>
        </w:rPr>
        <w:t xml:space="preserve"> safe was now brimming with steak knives, paring knives, filet knives, and </w:t>
      </w:r>
      <w:r w:rsidR="00C96A1C" w:rsidRPr="00696C2B">
        <w:rPr>
          <w:rFonts w:ascii="Times New Roman" w:hAnsi="Times New Roman" w:cs="Times New Roman"/>
        </w:rPr>
        <w:t>pocket</w:t>
      </w:r>
      <w:r w:rsidR="002C4A75" w:rsidRPr="00696C2B">
        <w:rPr>
          <w:rFonts w:ascii="Times New Roman" w:hAnsi="Times New Roman" w:cs="Times New Roman"/>
        </w:rPr>
        <w:t xml:space="preserve"> </w:t>
      </w:r>
      <w:r w:rsidR="00C96A1C" w:rsidRPr="00696C2B">
        <w:rPr>
          <w:rFonts w:ascii="Times New Roman" w:hAnsi="Times New Roman" w:cs="Times New Roman"/>
        </w:rPr>
        <w:t>knives</w:t>
      </w:r>
      <w:r w:rsidRPr="00696C2B">
        <w:rPr>
          <w:rFonts w:ascii="Times New Roman" w:hAnsi="Times New Roman" w:cs="Times New Roman"/>
        </w:rPr>
        <w:t xml:space="preserve">. Aspirin, ibuprofen, leftover pain pills, cold </w:t>
      </w:r>
      <w:r w:rsidR="00AC092E" w:rsidRPr="00696C2B">
        <w:rPr>
          <w:rFonts w:ascii="Times New Roman" w:hAnsi="Times New Roman" w:cs="Times New Roman"/>
        </w:rPr>
        <w:t>remedies</w:t>
      </w:r>
      <w:r w:rsidRPr="00696C2B">
        <w:rPr>
          <w:rFonts w:ascii="Times New Roman" w:hAnsi="Times New Roman" w:cs="Times New Roman"/>
        </w:rPr>
        <w:t>, belts, ropes, and various sharp or pointy items were stuffed into the overflowing box.</w:t>
      </w:r>
    </w:p>
    <w:p w14:paraId="5FBB7650" w14:textId="76CC8DBA"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When I opened the bathroom door, </w:t>
      </w:r>
      <w:r w:rsidR="00EC761E" w:rsidRPr="00696C2B">
        <w:rPr>
          <w:rFonts w:ascii="Times New Roman" w:hAnsi="Times New Roman" w:cs="Times New Roman"/>
        </w:rPr>
        <w:t>he</w:t>
      </w:r>
      <w:r w:rsidRPr="00696C2B">
        <w:rPr>
          <w:rFonts w:ascii="Times New Roman" w:hAnsi="Times New Roman" w:cs="Times New Roman"/>
        </w:rPr>
        <w:t xml:space="preserve"> was waiting. His hair and beard were scraggly. He resembled the homeless men I</w:t>
      </w:r>
      <w:r w:rsidR="00343374" w:rsidRPr="00696C2B">
        <w:rPr>
          <w:rFonts w:ascii="Times New Roman" w:hAnsi="Times New Roman" w:cs="Times New Roman"/>
        </w:rPr>
        <w:t>'</w:t>
      </w:r>
      <w:r w:rsidRPr="00696C2B">
        <w:rPr>
          <w:rFonts w:ascii="Times New Roman" w:hAnsi="Times New Roman" w:cs="Times New Roman"/>
        </w:rPr>
        <w:t xml:space="preserve">d seen standing in line outside soup kitchens. </w:t>
      </w:r>
      <w:r w:rsidR="00B13BCB" w:rsidRPr="00696C2B">
        <w:rPr>
          <w:rFonts w:ascii="Times New Roman" w:hAnsi="Times New Roman" w:cs="Times New Roman"/>
        </w:rPr>
        <w:t>A</w:t>
      </w:r>
      <w:r w:rsidRPr="00696C2B">
        <w:rPr>
          <w:rFonts w:ascii="Times New Roman" w:hAnsi="Times New Roman" w:cs="Times New Roman"/>
        </w:rPr>
        <w:t>void</w:t>
      </w:r>
      <w:r w:rsidR="00B13BCB" w:rsidRPr="00696C2B">
        <w:rPr>
          <w:rFonts w:ascii="Times New Roman" w:hAnsi="Times New Roman" w:cs="Times New Roman"/>
        </w:rPr>
        <w:t>ing</w:t>
      </w:r>
      <w:r w:rsidRPr="00696C2B">
        <w:rPr>
          <w:rFonts w:ascii="Times New Roman" w:hAnsi="Times New Roman" w:cs="Times New Roman"/>
        </w:rPr>
        <w:t xml:space="preserve"> eye contact, he quickly darted past me and locked the bathroom door. </w:t>
      </w:r>
    </w:p>
    <w:p w14:paraId="35B6C995" w14:textId="073B88F3"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On the kitchen counter, </w:t>
      </w:r>
      <w:r w:rsidR="00F129CB" w:rsidRPr="00696C2B">
        <w:rPr>
          <w:rFonts w:ascii="Times New Roman" w:hAnsi="Times New Roman" w:cs="Times New Roman"/>
        </w:rPr>
        <w:t>the</w:t>
      </w:r>
      <w:r w:rsidRPr="00696C2B">
        <w:rPr>
          <w:rFonts w:ascii="Times New Roman" w:hAnsi="Times New Roman" w:cs="Times New Roman"/>
        </w:rPr>
        <w:t xml:space="preserve"> medication boxes stood open and empty. I frantically started digging through the kitchen trash. Believing we were poisoning him, he</w:t>
      </w:r>
      <w:r w:rsidR="00C66161" w:rsidRPr="00696C2B">
        <w:rPr>
          <w:rFonts w:ascii="Times New Roman" w:hAnsi="Times New Roman" w:cs="Times New Roman"/>
        </w:rPr>
        <w:t>'</w:t>
      </w:r>
      <w:r w:rsidR="00F129CB" w:rsidRPr="00696C2B">
        <w:rPr>
          <w:rFonts w:ascii="Times New Roman" w:hAnsi="Times New Roman" w:cs="Times New Roman"/>
        </w:rPr>
        <w:t>d been</w:t>
      </w:r>
      <w:r w:rsidRPr="00696C2B">
        <w:rPr>
          <w:rFonts w:ascii="Times New Roman" w:hAnsi="Times New Roman" w:cs="Times New Roman"/>
        </w:rPr>
        <w:t xml:space="preserve"> skipp</w:t>
      </w:r>
      <w:r w:rsidR="00F129CB" w:rsidRPr="00696C2B">
        <w:rPr>
          <w:rFonts w:ascii="Times New Roman" w:hAnsi="Times New Roman" w:cs="Times New Roman"/>
        </w:rPr>
        <w:t>ing</w:t>
      </w:r>
      <w:r w:rsidRPr="00696C2B">
        <w:rPr>
          <w:rFonts w:ascii="Times New Roman" w:hAnsi="Times New Roman" w:cs="Times New Roman"/>
        </w:rPr>
        <w:t xml:space="preserve"> meals, and </w:t>
      </w:r>
      <w:r w:rsidR="00B17A0E" w:rsidRPr="00696C2B">
        <w:rPr>
          <w:rFonts w:ascii="Times New Roman" w:hAnsi="Times New Roman" w:cs="Times New Roman"/>
        </w:rPr>
        <w:t>s</w:t>
      </w:r>
      <w:r w:rsidRPr="00696C2B">
        <w:rPr>
          <w:rFonts w:ascii="Times New Roman" w:hAnsi="Times New Roman" w:cs="Times New Roman"/>
        </w:rPr>
        <w:t xml:space="preserve">uspicious items landed in the garbage. </w:t>
      </w:r>
      <w:r w:rsidR="00C3594F" w:rsidRPr="00696C2B">
        <w:rPr>
          <w:rFonts w:ascii="Times New Roman" w:hAnsi="Times New Roman" w:cs="Times New Roman"/>
        </w:rPr>
        <w:t>While sifting through the rotting and slimy food, empty cans, and junk mail, I didn't see his medication</w:t>
      </w:r>
      <w:r w:rsidRPr="00696C2B">
        <w:rPr>
          <w:rFonts w:ascii="Times New Roman" w:hAnsi="Times New Roman" w:cs="Times New Roman"/>
        </w:rPr>
        <w:t xml:space="preserve">. I began to breathe hard as my throat became constricted. </w:t>
      </w:r>
    </w:p>
    <w:p w14:paraId="40602FE5" w14:textId="504C93D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lastRenderedPageBreak/>
        <w:tab/>
        <w:t xml:space="preserve">I heard the toilet flush, and </w:t>
      </w:r>
      <w:r w:rsidR="00F37117" w:rsidRPr="00696C2B">
        <w:rPr>
          <w:rFonts w:ascii="Times New Roman" w:hAnsi="Times New Roman" w:cs="Times New Roman"/>
        </w:rPr>
        <w:t>he</w:t>
      </w:r>
      <w:r w:rsidRPr="00696C2B">
        <w:rPr>
          <w:rFonts w:ascii="Times New Roman" w:hAnsi="Times New Roman" w:cs="Times New Roman"/>
        </w:rPr>
        <w:t xml:space="preserve"> came out of the bathroom. My voice cracked, and through the tightness in my throat, I squeaked, </w:t>
      </w:r>
      <w:r w:rsidR="00343374" w:rsidRPr="00696C2B">
        <w:rPr>
          <w:rFonts w:ascii="Times New Roman" w:hAnsi="Times New Roman" w:cs="Times New Roman"/>
        </w:rPr>
        <w:t>"</w:t>
      </w:r>
      <w:r w:rsidRPr="00696C2B">
        <w:rPr>
          <w:rFonts w:ascii="Times New Roman" w:hAnsi="Times New Roman" w:cs="Times New Roman"/>
        </w:rPr>
        <w:t>where is your medicine?</w:t>
      </w:r>
      <w:r w:rsidR="00343374" w:rsidRPr="00696C2B">
        <w:rPr>
          <w:rFonts w:ascii="Times New Roman" w:hAnsi="Times New Roman" w:cs="Times New Roman"/>
        </w:rPr>
        <w:t>"</w:t>
      </w:r>
      <w:r w:rsidRPr="00696C2B">
        <w:rPr>
          <w:rFonts w:ascii="Times New Roman" w:hAnsi="Times New Roman" w:cs="Times New Roman"/>
        </w:rPr>
        <w:t xml:space="preserve"> </w:t>
      </w:r>
    </w:p>
    <w:p w14:paraId="451A4B11" w14:textId="38099442"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He replied in a monotone voice, </w:t>
      </w:r>
      <w:r w:rsidR="00343374" w:rsidRPr="00696C2B">
        <w:rPr>
          <w:rFonts w:ascii="Times New Roman" w:hAnsi="Times New Roman" w:cs="Times New Roman"/>
        </w:rPr>
        <w:t>"</w:t>
      </w:r>
      <w:r w:rsidRPr="00696C2B">
        <w:rPr>
          <w:rFonts w:ascii="Times New Roman" w:hAnsi="Times New Roman" w:cs="Times New Roman"/>
        </w:rPr>
        <w:t>I flushed it down the toilet.</w:t>
      </w:r>
      <w:r w:rsidR="00343374" w:rsidRPr="00696C2B">
        <w:rPr>
          <w:rFonts w:ascii="Times New Roman" w:hAnsi="Times New Roman" w:cs="Times New Roman"/>
        </w:rPr>
        <w:t>"</w:t>
      </w:r>
      <w:r w:rsidRPr="00696C2B">
        <w:rPr>
          <w:rFonts w:ascii="Times New Roman" w:hAnsi="Times New Roman" w:cs="Times New Roman"/>
        </w:rPr>
        <w:t xml:space="preserve"> </w:t>
      </w:r>
    </w:p>
    <w:p w14:paraId="1CBEB414" w14:textId="5D026AFA" w:rsidR="006C2B14" w:rsidRPr="00696C2B" w:rsidRDefault="00254806" w:rsidP="00696C2B">
      <w:pPr>
        <w:spacing w:after="0" w:line="360" w:lineRule="auto"/>
        <w:rPr>
          <w:rFonts w:ascii="Times New Roman" w:hAnsi="Times New Roman" w:cs="Times New Roman"/>
        </w:rPr>
      </w:pPr>
      <w:r w:rsidRPr="00696C2B">
        <w:rPr>
          <w:rFonts w:ascii="Times New Roman" w:hAnsi="Times New Roman" w:cs="Times New Roman"/>
        </w:rPr>
        <w:tab/>
      </w:r>
      <w:r w:rsidR="00DC0A0F" w:rsidRPr="00696C2B">
        <w:rPr>
          <w:rFonts w:ascii="Times New Roman" w:hAnsi="Times New Roman" w:cs="Times New Roman"/>
        </w:rPr>
        <w:t>My</w:t>
      </w:r>
      <w:r w:rsidR="00771774" w:rsidRPr="00696C2B">
        <w:rPr>
          <w:rFonts w:ascii="Times New Roman" w:hAnsi="Times New Roman" w:cs="Times New Roman"/>
        </w:rPr>
        <w:t xml:space="preserve"> fear flashed to anger, and I shouted</w:t>
      </w:r>
      <w:r w:rsidR="00C66161" w:rsidRPr="00696C2B">
        <w:rPr>
          <w:rFonts w:ascii="Times New Roman" w:hAnsi="Times New Roman" w:cs="Times New Roman"/>
        </w:rPr>
        <w:t>,</w:t>
      </w:r>
      <w:r w:rsidR="00771774" w:rsidRPr="00696C2B">
        <w:rPr>
          <w:rFonts w:ascii="Times New Roman" w:hAnsi="Times New Roman" w:cs="Times New Roman"/>
        </w:rPr>
        <w:t xml:space="preserve"> </w:t>
      </w:r>
      <w:r w:rsidR="00343374" w:rsidRPr="00696C2B">
        <w:rPr>
          <w:rFonts w:ascii="Times New Roman" w:hAnsi="Times New Roman" w:cs="Times New Roman"/>
        </w:rPr>
        <w:t>"</w:t>
      </w:r>
      <w:r w:rsidR="00DC0A0F" w:rsidRPr="00696C2B">
        <w:rPr>
          <w:rFonts w:ascii="Times New Roman" w:hAnsi="Times New Roman" w:cs="Times New Roman"/>
        </w:rPr>
        <w:t>n</w:t>
      </w:r>
      <w:r w:rsidR="00771774" w:rsidRPr="00696C2B">
        <w:rPr>
          <w:rFonts w:ascii="Times New Roman" w:hAnsi="Times New Roman" w:cs="Times New Roman"/>
        </w:rPr>
        <w:t>ow you don</w:t>
      </w:r>
      <w:r w:rsidR="00343374" w:rsidRPr="00696C2B">
        <w:rPr>
          <w:rFonts w:ascii="Times New Roman" w:hAnsi="Times New Roman" w:cs="Times New Roman"/>
        </w:rPr>
        <w:t>'</w:t>
      </w:r>
      <w:r w:rsidR="00771774" w:rsidRPr="00696C2B">
        <w:rPr>
          <w:rFonts w:ascii="Times New Roman" w:hAnsi="Times New Roman" w:cs="Times New Roman"/>
        </w:rPr>
        <w:t>t have any medication! These meds can</w:t>
      </w:r>
      <w:r w:rsidR="00343374" w:rsidRPr="00696C2B">
        <w:rPr>
          <w:rFonts w:ascii="Times New Roman" w:hAnsi="Times New Roman" w:cs="Times New Roman"/>
        </w:rPr>
        <w:t>'</w:t>
      </w:r>
      <w:r w:rsidR="00771774" w:rsidRPr="00696C2B">
        <w:rPr>
          <w:rFonts w:ascii="Times New Roman" w:hAnsi="Times New Roman" w:cs="Times New Roman"/>
        </w:rPr>
        <w:t xml:space="preserve">t be stopped suddenly. You could have a </w:t>
      </w:r>
      <w:r w:rsidR="005F0B2C" w:rsidRPr="00696C2B">
        <w:rPr>
          <w:rFonts w:ascii="Times New Roman" w:hAnsi="Times New Roman" w:cs="Times New Roman"/>
        </w:rPr>
        <w:t>seizure</w:t>
      </w:r>
      <w:r w:rsidR="00A674B2" w:rsidRPr="00696C2B">
        <w:rPr>
          <w:rFonts w:ascii="Times New Roman" w:hAnsi="Times New Roman" w:cs="Times New Roman"/>
        </w:rPr>
        <w:t xml:space="preserve"> or a </w:t>
      </w:r>
      <w:r w:rsidR="00771774" w:rsidRPr="00696C2B">
        <w:rPr>
          <w:rFonts w:ascii="Times New Roman" w:hAnsi="Times New Roman" w:cs="Times New Roman"/>
        </w:rPr>
        <w:t>heart</w:t>
      </w:r>
      <w:r w:rsidR="00A674B2" w:rsidRPr="00696C2B">
        <w:rPr>
          <w:rFonts w:ascii="Times New Roman" w:hAnsi="Times New Roman" w:cs="Times New Roman"/>
        </w:rPr>
        <w:t xml:space="preserve"> attack</w:t>
      </w:r>
      <w:r w:rsidR="00771774" w:rsidRPr="00696C2B">
        <w:rPr>
          <w:rFonts w:ascii="Times New Roman" w:hAnsi="Times New Roman" w:cs="Times New Roman"/>
        </w:rPr>
        <w:t>!</w:t>
      </w:r>
      <w:r w:rsidR="00343374" w:rsidRPr="00696C2B">
        <w:rPr>
          <w:rFonts w:ascii="Times New Roman" w:hAnsi="Times New Roman" w:cs="Times New Roman"/>
        </w:rPr>
        <w:t>"</w:t>
      </w:r>
      <w:r w:rsidR="00771774" w:rsidRPr="00696C2B">
        <w:rPr>
          <w:rFonts w:ascii="Times New Roman" w:hAnsi="Times New Roman" w:cs="Times New Roman"/>
        </w:rPr>
        <w:t xml:space="preserve">  </w:t>
      </w:r>
    </w:p>
    <w:p w14:paraId="5B0F2221" w14:textId="7777777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My son looked at me with suspicious eyes and asked, "Where is my mother? What have you done with her?" He had begun losing the ability to recognize faces and at times believed we were impersonating his true family. </w:t>
      </w:r>
    </w:p>
    <w:p w14:paraId="6E9D3509" w14:textId="62065E9E"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His face was gaunt, and his skin stretched tight over his prominent cheekbones.  He was frozen, motionless like a statue. His head was cocked to the side, intently listening, but not to me. He nodded and chuckled to himself over a joke only he could hear. </w:t>
      </w:r>
    </w:p>
    <w:p w14:paraId="20088D70" w14:textId="535DE6BB"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 I called his doctor</w:t>
      </w:r>
      <w:r w:rsidR="00343374" w:rsidRPr="00696C2B">
        <w:rPr>
          <w:rFonts w:ascii="Times New Roman" w:hAnsi="Times New Roman" w:cs="Times New Roman"/>
        </w:rPr>
        <w:t>'</w:t>
      </w:r>
      <w:r w:rsidRPr="00696C2B">
        <w:rPr>
          <w:rFonts w:ascii="Times New Roman" w:hAnsi="Times New Roman" w:cs="Times New Roman"/>
        </w:rPr>
        <w:t>s emergency line and explained what had happened.  His prescription refills were sent to a 24-hour pharmacy. I did not trust him to be left alone, so he had to go with me. I ran downstairs to get his shoes.</w:t>
      </w:r>
    </w:p>
    <w:p w14:paraId="0326BC36" w14:textId="524B6F7E"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His room looked as if a tornado had swept through, destroying everything of value. My feet crunched pieces of electronics, broken trophies, and childhood memorabilia. The shelves that once held treasured books were empty. </w:t>
      </w:r>
      <w:r w:rsidR="008E2FEE" w:rsidRPr="00696C2B">
        <w:rPr>
          <w:rFonts w:ascii="Times New Roman" w:hAnsi="Times New Roman" w:cs="Times New Roman"/>
        </w:rPr>
        <w:t>The</w:t>
      </w:r>
      <w:r w:rsidRPr="00696C2B">
        <w:rPr>
          <w:rFonts w:ascii="Times New Roman" w:hAnsi="Times New Roman" w:cs="Times New Roman"/>
        </w:rPr>
        <w:t xml:space="preserve"> closet stood open with the skeletal remains of what had been stylish clothing. In the middle of the night, quiet as a ninja, he had bagged up his beloved books, clothing, and shoes.  Believing they contained intrinsic evil, he had smuggled them outside to the garbage cans. The only items left were a few T-shirts, two pairs of jeans, and old grungy sneakers he had used for mowing the lawn. I grabbed the sneakers and ran up the stairs to the kitchen.</w:t>
      </w:r>
    </w:p>
    <w:p w14:paraId="000F11C7" w14:textId="789F28F2"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Driving towards the city, I jealously watched the other vehicles happily glide past. They were going to dinner, shopping, or meeting friends for an adventurous and fun-filled night out. But not us; we were destined to silence and isolation. There was no time left for football games or shopping and lunch dates with my daughter. My husband and I would never be empty nesters or tak</w:t>
      </w:r>
      <w:r w:rsidR="00DA0F96" w:rsidRPr="00696C2B">
        <w:rPr>
          <w:rFonts w:ascii="Times New Roman" w:hAnsi="Times New Roman" w:cs="Times New Roman"/>
        </w:rPr>
        <w:t>e</w:t>
      </w:r>
      <w:r w:rsidRPr="00696C2B">
        <w:rPr>
          <w:rFonts w:ascii="Times New Roman" w:hAnsi="Times New Roman" w:cs="Times New Roman"/>
        </w:rPr>
        <w:t xml:space="preserve"> vacations. This purgatory was all that was left, and despite my best efforts, he was slipping away into the abyss of madness.</w:t>
      </w:r>
    </w:p>
    <w:p w14:paraId="5D29AE93" w14:textId="43A2D5EC"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My thoughts returned to the car</w:t>
      </w:r>
      <w:r w:rsidR="009458EE" w:rsidRPr="00696C2B">
        <w:rPr>
          <w:rFonts w:ascii="Times New Roman" w:hAnsi="Times New Roman" w:cs="Times New Roman"/>
        </w:rPr>
        <w:t xml:space="preserve"> a</w:t>
      </w:r>
      <w:r w:rsidR="005E779C" w:rsidRPr="00696C2B">
        <w:rPr>
          <w:rFonts w:ascii="Times New Roman" w:hAnsi="Times New Roman" w:cs="Times New Roman"/>
        </w:rPr>
        <w:t>s I heard him</w:t>
      </w:r>
      <w:r w:rsidRPr="00696C2B">
        <w:rPr>
          <w:rFonts w:ascii="Times New Roman" w:hAnsi="Times New Roman" w:cs="Times New Roman"/>
        </w:rPr>
        <w:t xml:space="preserve"> repeating the mantra, "I am not evil, I am not evil, no I'm not, no I'm not." I reached over and jabbed the radio button. A lighthearted Eagles melody filled the air:</w:t>
      </w:r>
    </w:p>
    <w:p w14:paraId="231B1F7B" w14:textId="6E8AB53C"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Peaceful easy feelin</w:t>
      </w:r>
      <w:r w:rsidR="00343374" w:rsidRPr="00696C2B">
        <w:rPr>
          <w:rFonts w:ascii="Times New Roman" w:hAnsi="Times New Roman" w:cs="Times New Roman"/>
        </w:rPr>
        <w:t>'</w:t>
      </w:r>
    </w:p>
    <w:p w14:paraId="629371AC" w14:textId="6F19E4DA"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And I know you won</w:t>
      </w:r>
      <w:r w:rsidR="00343374" w:rsidRPr="00696C2B">
        <w:rPr>
          <w:rFonts w:ascii="Times New Roman" w:hAnsi="Times New Roman" w:cs="Times New Roman"/>
        </w:rPr>
        <w:t>'</w:t>
      </w:r>
      <w:r w:rsidRPr="00696C2B">
        <w:rPr>
          <w:rFonts w:ascii="Times New Roman" w:hAnsi="Times New Roman" w:cs="Times New Roman"/>
        </w:rPr>
        <w:t>t let me down</w:t>
      </w:r>
    </w:p>
    <w:p w14:paraId="4D7CB1F8" w14:textId="717039F5"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Cause I</w:t>
      </w:r>
      <w:r w:rsidR="00343374" w:rsidRPr="00696C2B">
        <w:rPr>
          <w:rFonts w:ascii="Times New Roman" w:hAnsi="Times New Roman" w:cs="Times New Roman"/>
        </w:rPr>
        <w:t>'</w:t>
      </w:r>
      <w:r w:rsidRPr="00696C2B">
        <w:rPr>
          <w:rFonts w:ascii="Times New Roman" w:hAnsi="Times New Roman" w:cs="Times New Roman"/>
        </w:rPr>
        <w:t>m already standin</w:t>
      </w:r>
      <w:r w:rsidR="00343374" w:rsidRPr="00696C2B">
        <w:rPr>
          <w:rFonts w:ascii="Times New Roman" w:hAnsi="Times New Roman" w:cs="Times New Roman"/>
        </w:rPr>
        <w:t>'</w:t>
      </w:r>
      <w:r w:rsidRPr="00696C2B">
        <w:rPr>
          <w:rFonts w:ascii="Times New Roman" w:hAnsi="Times New Roman" w:cs="Times New Roman"/>
        </w:rPr>
        <w:t>,</w:t>
      </w:r>
    </w:p>
    <w:p w14:paraId="43C452CE" w14:textId="7777777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On the ground.</w:t>
      </w:r>
    </w:p>
    <w:p w14:paraId="5DA98F43" w14:textId="4CA5DFD9"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lastRenderedPageBreak/>
        <w:t>Tranquility floated around me. For a moment, I was transported to a previous fall night when the world was still golden. He had been nominated for Homecoming King. We had naively believed he was destined for greatness with his good looks, intelligence, and work ethic. Those days seemed like distant events from somebody else</w:t>
      </w:r>
      <w:r w:rsidR="00343374" w:rsidRPr="00696C2B">
        <w:rPr>
          <w:rFonts w:ascii="Times New Roman" w:hAnsi="Times New Roman" w:cs="Times New Roman"/>
        </w:rPr>
        <w:t>'</w:t>
      </w:r>
      <w:r w:rsidRPr="00696C2B">
        <w:rPr>
          <w:rFonts w:ascii="Times New Roman" w:hAnsi="Times New Roman" w:cs="Times New Roman"/>
        </w:rPr>
        <w:t xml:space="preserve">s life. </w:t>
      </w:r>
    </w:p>
    <w:p w14:paraId="43AE5D56" w14:textId="1BAFD369"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My peaceful interlude was suddenly shattered by hysterical screaming. He was rocking back and forth with his hands clamped tightly over his ears, </w:t>
      </w:r>
      <w:r w:rsidR="00343374" w:rsidRPr="00696C2B">
        <w:rPr>
          <w:rFonts w:ascii="Times New Roman" w:hAnsi="Times New Roman" w:cs="Times New Roman"/>
        </w:rPr>
        <w:t>"</w:t>
      </w:r>
      <w:r w:rsidRPr="00696C2B">
        <w:rPr>
          <w:rFonts w:ascii="Times New Roman" w:hAnsi="Times New Roman" w:cs="Times New Roman"/>
        </w:rPr>
        <w:t>Shut it off! They can hear my thoughts through the radio!</w:t>
      </w:r>
      <w:r w:rsidR="00343374" w:rsidRPr="00696C2B">
        <w:rPr>
          <w:rFonts w:ascii="Times New Roman" w:hAnsi="Times New Roman" w:cs="Times New Roman"/>
        </w:rPr>
        <w:t>"</w:t>
      </w:r>
      <w:r w:rsidRPr="00696C2B">
        <w:rPr>
          <w:rFonts w:ascii="Times New Roman" w:hAnsi="Times New Roman" w:cs="Times New Roman"/>
        </w:rPr>
        <w:t xml:space="preserve"> Desperately he slumped down in the seat, hiding from the other vehicles. </w:t>
      </w:r>
      <w:r w:rsidR="001D75A5" w:rsidRPr="00696C2B">
        <w:rPr>
          <w:rFonts w:ascii="Times New Roman" w:hAnsi="Times New Roman" w:cs="Times New Roman"/>
        </w:rPr>
        <w:t>I drove on in silence</w:t>
      </w:r>
      <w:r w:rsidRPr="00696C2B">
        <w:rPr>
          <w:rFonts w:ascii="Times New Roman" w:hAnsi="Times New Roman" w:cs="Times New Roman"/>
        </w:rPr>
        <w:t>.</w:t>
      </w:r>
    </w:p>
    <w:p w14:paraId="133F930C" w14:textId="26A6D959"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When I exited the highway, I glanced over and noticed he was asleep. His head was leaned back against the headrest, and his mouth was open and slack. I nudged him and told him we</w:t>
      </w:r>
      <w:r w:rsidR="00343374" w:rsidRPr="00696C2B">
        <w:rPr>
          <w:rFonts w:ascii="Times New Roman" w:hAnsi="Times New Roman" w:cs="Times New Roman"/>
        </w:rPr>
        <w:t>'</w:t>
      </w:r>
      <w:r w:rsidRPr="00696C2B">
        <w:rPr>
          <w:rFonts w:ascii="Times New Roman" w:hAnsi="Times New Roman" w:cs="Times New Roman"/>
        </w:rPr>
        <w:t xml:space="preserve">d be at the pharmacy soon. There was no response, only spittle that slipped out of the corner of his mouth and down his chin. Confused, I pondered how quickly he had fallen asleep. Without pills and sedatives, mania and adrenaline were his nightly companions. He could go days without sleeping. </w:t>
      </w:r>
    </w:p>
    <w:p w14:paraId="08F8EEEE" w14:textId="7777777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The realization slammed into me that he had not flushed his meds but had taken all of them at once. Panic shot through my body like a lightning bolt. Incredulously, I was driving past the hospital entrance at that very moment and careened into the ER parking lot. I sped straight to the entry doors. With my car door hanging open, I ran inside, wild-eyed and shouting that my son had overdosed. </w:t>
      </w:r>
    </w:p>
    <w:p w14:paraId="50F2E372" w14:textId="7777777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They placed his limp body on a gurney and rushed him into the intensive care unit. They pumped his stomach, but it was too late; the medication had been absorbed into his bloodstream. His organs were shutting down, and his heartbeat and respiration were dangerously low.  </w:t>
      </w:r>
    </w:p>
    <w:p w14:paraId="110C7518" w14:textId="0AD669B5"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I stood sentinel by his bed as they quickly hooked him up to life support equipment. The myriad of tubes, cords, and machines resembled appendages. He was suspended comatose like an octopus out of water with monitors and motors whirring and beeping a dark symphony. My husband and I prayed until there were no prayers left. </w:t>
      </w:r>
    </w:p>
    <w:p w14:paraId="25F4C3AE" w14:textId="42AD5486"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Late one night sitting at his bedside, alternating between studying the squiggly lines from his vital signs monitor and looking out the window, I experienced deja</w:t>
      </w:r>
      <w:r w:rsidR="00343374" w:rsidRPr="00696C2B">
        <w:rPr>
          <w:rFonts w:ascii="Times New Roman" w:hAnsi="Times New Roman" w:cs="Times New Roman"/>
        </w:rPr>
        <w:t>'</w:t>
      </w:r>
      <w:r w:rsidRPr="00696C2B">
        <w:rPr>
          <w:rFonts w:ascii="Times New Roman" w:hAnsi="Times New Roman" w:cs="Times New Roman"/>
        </w:rPr>
        <w:t xml:space="preserve">vu. To my horror, I realized that I had seen that parking lot view before.  He was in the same ICU room as my dad had been in years prior. While in that same room, my father looked at me and said, "please can you call my daughter Angela and let her know I'm here? I don't want to be alone." He didn't recognize his own daughter.  I had been angry then, believing my father was drunk even though the nurse assured me his lab results proved otherwise.  I had no comprehension that serious mental illness causes brain degeneration, much like Alzheimer's when it's not effectively treated. I remembered my dad saying to me numerous times. "You don't understand what I am going through, and I hope you never do." </w:t>
      </w:r>
    </w:p>
    <w:p w14:paraId="3BE70B05" w14:textId="1B3969DF"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I understood now. Schizophrenia had robbed me of my father, and it was trying to steal my son as well. I understood that I had failed my dad, and I couldn't fail my son. I understood that I had to educate myself and learn everything I could about this brain disease to help future generations of my family. </w:t>
      </w:r>
    </w:p>
    <w:p w14:paraId="299E83D4" w14:textId="03C7B215"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lastRenderedPageBreak/>
        <w:tab/>
        <w:t xml:space="preserve">I had no petitions or pleas to God left in me; I had already poured them all out. There was emptiness where the eloquent words of prayer used to be. The only words I had left for the Creator were bitter and angry. </w:t>
      </w:r>
      <w:r w:rsidR="00343374" w:rsidRPr="00696C2B">
        <w:rPr>
          <w:rFonts w:ascii="Times New Roman" w:hAnsi="Times New Roman" w:cs="Times New Roman"/>
        </w:rPr>
        <w:t>"</w:t>
      </w:r>
      <w:r w:rsidRPr="00696C2B">
        <w:rPr>
          <w:rFonts w:ascii="Times New Roman" w:hAnsi="Times New Roman" w:cs="Times New Roman"/>
        </w:rPr>
        <w:t>Why?</w:t>
      </w:r>
      <w:r w:rsidR="00343374" w:rsidRPr="00696C2B">
        <w:rPr>
          <w:rFonts w:ascii="Times New Roman" w:hAnsi="Times New Roman" w:cs="Times New Roman"/>
        </w:rPr>
        <w:t>"</w:t>
      </w:r>
      <w:r w:rsidRPr="00696C2B">
        <w:rPr>
          <w:rFonts w:ascii="Times New Roman" w:hAnsi="Times New Roman" w:cs="Times New Roman"/>
        </w:rPr>
        <w:t xml:space="preserve"> Why did he allow this to happen to my father and my son? They did not ask for this</w:t>
      </w:r>
      <w:r w:rsidR="00AF3734" w:rsidRPr="00696C2B">
        <w:rPr>
          <w:rFonts w:ascii="Times New Roman" w:hAnsi="Times New Roman" w:cs="Times New Roman"/>
        </w:rPr>
        <w:t xml:space="preserve"> affliction</w:t>
      </w:r>
      <w:r w:rsidRPr="00696C2B">
        <w:rPr>
          <w:rFonts w:ascii="Times New Roman" w:hAnsi="Times New Roman" w:cs="Times New Roman"/>
        </w:rPr>
        <w:t xml:space="preserve">, and they did nothing to deserve it.  I could not fathom the purpose of life created only for suffering. </w:t>
      </w:r>
    </w:p>
    <w:p w14:paraId="41341AA8" w14:textId="4DA60893"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As the toxins slowly cleared his body</w:t>
      </w:r>
      <w:r w:rsidR="0000215A" w:rsidRPr="00696C2B">
        <w:rPr>
          <w:rFonts w:ascii="Times New Roman" w:hAnsi="Times New Roman" w:cs="Times New Roman"/>
        </w:rPr>
        <w:t xml:space="preserve"> and</w:t>
      </w:r>
      <w:r w:rsidRPr="00696C2B">
        <w:rPr>
          <w:rFonts w:ascii="Times New Roman" w:hAnsi="Times New Roman" w:cs="Times New Roman"/>
        </w:rPr>
        <w:t xml:space="preserve"> his organs resumed their duties, he finally woke from his coma. He explained that the voices he was hearing had commanded him to take all his medication at once. Crying, he told me he was in torment, and his life was not worth living. I promised I would never give up on him and that he would get better.  He would not end up like his grandpa. He was going to have a good life. </w:t>
      </w:r>
    </w:p>
    <w:p w14:paraId="06EF732E" w14:textId="71E64E7C"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When he was transferred out of ICU, a few of our extended family members came by the hospital. When I say "a few," I mean it literally. People don't come to visit when you are hospitalized for schizophrenia or mental illness. They don't bring flowers and gifts. They make a wide berth and stay as far away as possible. Somehow, they believe it</w:t>
      </w:r>
      <w:r w:rsidR="00343374" w:rsidRPr="00696C2B">
        <w:rPr>
          <w:rFonts w:ascii="Times New Roman" w:hAnsi="Times New Roman" w:cs="Times New Roman"/>
        </w:rPr>
        <w:t>'</w:t>
      </w:r>
      <w:r w:rsidRPr="00696C2B">
        <w:rPr>
          <w:rFonts w:ascii="Times New Roman" w:hAnsi="Times New Roman" w:cs="Times New Roman"/>
        </w:rPr>
        <w:t xml:space="preserve">s your fault that your brain is sick, or maybe they think they can </w:t>
      </w:r>
      <w:r w:rsidR="00343374" w:rsidRPr="00696C2B">
        <w:rPr>
          <w:rFonts w:ascii="Times New Roman" w:hAnsi="Times New Roman" w:cs="Times New Roman"/>
        </w:rPr>
        <w:t>"</w:t>
      </w:r>
      <w:r w:rsidRPr="00696C2B">
        <w:rPr>
          <w:rFonts w:ascii="Times New Roman" w:hAnsi="Times New Roman" w:cs="Times New Roman"/>
        </w:rPr>
        <w:t>catch</w:t>
      </w:r>
      <w:r w:rsidR="00343374" w:rsidRPr="00696C2B">
        <w:rPr>
          <w:rFonts w:ascii="Times New Roman" w:hAnsi="Times New Roman" w:cs="Times New Roman"/>
        </w:rPr>
        <w:t>"</w:t>
      </w:r>
      <w:r w:rsidRPr="00696C2B">
        <w:rPr>
          <w:rFonts w:ascii="Times New Roman" w:hAnsi="Times New Roman" w:cs="Times New Roman"/>
        </w:rPr>
        <w:t xml:space="preserve"> it.  A few people</w:t>
      </w:r>
      <w:r w:rsidR="000F2FD9" w:rsidRPr="00696C2B">
        <w:rPr>
          <w:rFonts w:ascii="Times New Roman" w:hAnsi="Times New Roman" w:cs="Times New Roman"/>
        </w:rPr>
        <w:t xml:space="preserve"> from our church thoughtfully </w:t>
      </w:r>
      <w:r w:rsidRPr="00696C2B">
        <w:rPr>
          <w:rFonts w:ascii="Times New Roman" w:hAnsi="Times New Roman" w:cs="Times New Roman"/>
        </w:rPr>
        <w:t>reached out</w:t>
      </w:r>
      <w:r w:rsidR="000F2FD9" w:rsidRPr="00696C2B">
        <w:rPr>
          <w:rFonts w:ascii="Times New Roman" w:hAnsi="Times New Roman" w:cs="Times New Roman"/>
        </w:rPr>
        <w:t>. They kindly told us</w:t>
      </w:r>
      <w:r w:rsidRPr="00696C2B">
        <w:rPr>
          <w:rFonts w:ascii="Times New Roman" w:hAnsi="Times New Roman" w:cs="Times New Roman"/>
        </w:rPr>
        <w:t xml:space="preserve"> they were praying </w:t>
      </w:r>
      <w:r w:rsidR="000F2FD9" w:rsidRPr="00696C2B">
        <w:rPr>
          <w:rFonts w:ascii="Times New Roman" w:hAnsi="Times New Roman" w:cs="Times New Roman"/>
        </w:rPr>
        <w:t>he</w:t>
      </w:r>
      <w:r w:rsidR="00343374" w:rsidRPr="00696C2B">
        <w:rPr>
          <w:rFonts w:ascii="Times New Roman" w:hAnsi="Times New Roman" w:cs="Times New Roman"/>
        </w:rPr>
        <w:t>'</w:t>
      </w:r>
      <w:r w:rsidR="000F2FD9" w:rsidRPr="00696C2B">
        <w:rPr>
          <w:rFonts w:ascii="Times New Roman" w:hAnsi="Times New Roman" w:cs="Times New Roman"/>
        </w:rPr>
        <w:t xml:space="preserve">d repent </w:t>
      </w:r>
      <w:r w:rsidRPr="00696C2B">
        <w:rPr>
          <w:rFonts w:ascii="Times New Roman" w:hAnsi="Times New Roman" w:cs="Times New Roman"/>
        </w:rPr>
        <w:t>of his sins</w:t>
      </w:r>
      <w:r w:rsidR="000F2FD9" w:rsidRPr="00696C2B">
        <w:rPr>
          <w:rFonts w:ascii="Times New Roman" w:hAnsi="Times New Roman" w:cs="Times New Roman"/>
        </w:rPr>
        <w:t xml:space="preserve"> so that </w:t>
      </w:r>
      <w:r w:rsidRPr="00696C2B">
        <w:rPr>
          <w:rFonts w:ascii="Times New Roman" w:hAnsi="Times New Roman" w:cs="Times New Roman"/>
        </w:rPr>
        <w:t xml:space="preserve">God would heal him. I bet a million dollars they </w:t>
      </w:r>
      <w:r w:rsidR="000F2FD9" w:rsidRPr="00696C2B">
        <w:rPr>
          <w:rFonts w:ascii="Times New Roman" w:hAnsi="Times New Roman" w:cs="Times New Roman"/>
        </w:rPr>
        <w:t>didn</w:t>
      </w:r>
      <w:r w:rsidR="00343374" w:rsidRPr="00696C2B">
        <w:rPr>
          <w:rFonts w:ascii="Times New Roman" w:hAnsi="Times New Roman" w:cs="Times New Roman"/>
        </w:rPr>
        <w:t>'</w:t>
      </w:r>
      <w:r w:rsidR="000F2FD9" w:rsidRPr="00696C2B">
        <w:rPr>
          <w:rFonts w:ascii="Times New Roman" w:hAnsi="Times New Roman" w:cs="Times New Roman"/>
        </w:rPr>
        <w:t>t say that to our pastor when he</w:t>
      </w:r>
      <w:r w:rsidRPr="00696C2B">
        <w:rPr>
          <w:rFonts w:ascii="Times New Roman" w:hAnsi="Times New Roman" w:cs="Times New Roman"/>
        </w:rPr>
        <w:t xml:space="preserve"> had a heart attack. </w:t>
      </w:r>
    </w:p>
    <w:p w14:paraId="2B225E84" w14:textId="0B4C01C3"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After he was released, we followed up with his doctor. </w:t>
      </w:r>
      <w:r w:rsidR="00F31071" w:rsidRPr="00696C2B">
        <w:rPr>
          <w:rFonts w:ascii="Times New Roman" w:hAnsi="Times New Roman" w:cs="Times New Roman"/>
        </w:rPr>
        <w:t>I'd been asking him to prescribe the "Gold Standard" medication for psychosis disorders for month</w:t>
      </w:r>
      <w:r w:rsidR="00314A98" w:rsidRPr="00696C2B">
        <w:rPr>
          <w:rFonts w:ascii="Times New Roman" w:hAnsi="Times New Roman" w:cs="Times New Roman"/>
        </w:rPr>
        <w:t xml:space="preserve">s. </w:t>
      </w:r>
      <w:r w:rsidRPr="00696C2B">
        <w:rPr>
          <w:rFonts w:ascii="Times New Roman" w:hAnsi="Times New Roman" w:cs="Times New Roman"/>
        </w:rPr>
        <w:t>I had found several success stories of people that were in recovery. They all took</w:t>
      </w:r>
      <w:r w:rsidR="00DC771F" w:rsidRPr="00696C2B">
        <w:rPr>
          <w:rFonts w:ascii="Times New Roman" w:hAnsi="Times New Roman" w:cs="Times New Roman"/>
        </w:rPr>
        <w:t xml:space="preserve"> th</w:t>
      </w:r>
      <w:r w:rsidR="00F96A88" w:rsidRPr="00696C2B">
        <w:rPr>
          <w:rFonts w:ascii="Times New Roman" w:hAnsi="Times New Roman" w:cs="Times New Roman"/>
        </w:rPr>
        <w:t xml:space="preserve">e </w:t>
      </w:r>
      <w:r w:rsidR="005F5825" w:rsidRPr="00696C2B">
        <w:rPr>
          <w:rFonts w:ascii="Times New Roman" w:hAnsi="Times New Roman" w:cs="Times New Roman"/>
        </w:rPr>
        <w:t>antipsychotic</w:t>
      </w:r>
      <w:r w:rsidR="007B03C7" w:rsidRPr="00696C2B">
        <w:rPr>
          <w:rFonts w:ascii="Times New Roman" w:hAnsi="Times New Roman" w:cs="Times New Roman"/>
        </w:rPr>
        <w:t xml:space="preserve"> </w:t>
      </w:r>
      <w:r w:rsidRPr="00696C2B">
        <w:rPr>
          <w:rFonts w:ascii="Times New Roman" w:hAnsi="Times New Roman" w:cs="Times New Roman"/>
        </w:rPr>
        <w:t>clozapine, and I believed it might be the answer to our pray</w:t>
      </w:r>
      <w:r w:rsidR="002B61DA" w:rsidRPr="00696C2B">
        <w:rPr>
          <w:rFonts w:ascii="Times New Roman" w:hAnsi="Times New Roman" w:cs="Times New Roman"/>
        </w:rPr>
        <w:t>ers</w:t>
      </w:r>
      <w:r w:rsidR="00020F82" w:rsidRPr="00696C2B">
        <w:rPr>
          <w:rFonts w:ascii="Times New Roman" w:hAnsi="Times New Roman" w:cs="Times New Roman"/>
        </w:rPr>
        <w:t>.</w:t>
      </w:r>
    </w:p>
    <w:p w14:paraId="1F17C5B7" w14:textId="40EC1172"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After thirteen useless antipsychotics, four hospitalizations, and a suicide attempt,</w:t>
      </w:r>
      <w:r w:rsidR="00EE33DC" w:rsidRPr="00696C2B">
        <w:rPr>
          <w:rFonts w:ascii="Times New Roman" w:hAnsi="Times New Roman" w:cs="Times New Roman"/>
        </w:rPr>
        <w:t xml:space="preserve"> his brain function had deteriorated dramatically</w:t>
      </w:r>
      <w:r w:rsidR="00B71CED" w:rsidRPr="00696C2B">
        <w:rPr>
          <w:rFonts w:ascii="Times New Roman" w:hAnsi="Times New Roman" w:cs="Times New Roman"/>
        </w:rPr>
        <w:t>.</w:t>
      </w:r>
      <w:r w:rsidR="00EE33DC" w:rsidRPr="00696C2B">
        <w:rPr>
          <w:rFonts w:ascii="Times New Roman" w:hAnsi="Times New Roman" w:cs="Times New Roman"/>
        </w:rPr>
        <w:t xml:space="preserve"> </w:t>
      </w:r>
      <w:r w:rsidR="00B71CED" w:rsidRPr="00696C2B">
        <w:rPr>
          <w:rFonts w:ascii="Times New Roman" w:hAnsi="Times New Roman" w:cs="Times New Roman"/>
        </w:rPr>
        <w:t xml:space="preserve">His </w:t>
      </w:r>
      <w:r w:rsidR="005627DE" w:rsidRPr="00696C2B">
        <w:rPr>
          <w:rFonts w:ascii="Times New Roman" w:hAnsi="Times New Roman" w:cs="Times New Roman"/>
        </w:rPr>
        <w:t xml:space="preserve">doctors said </w:t>
      </w:r>
      <w:r w:rsidR="00EB30BD" w:rsidRPr="00696C2B">
        <w:rPr>
          <w:rFonts w:ascii="Times New Roman" w:hAnsi="Times New Roman" w:cs="Times New Roman"/>
        </w:rPr>
        <w:t xml:space="preserve">to </w:t>
      </w:r>
      <w:r w:rsidR="008C2900" w:rsidRPr="00696C2B">
        <w:rPr>
          <w:rFonts w:ascii="Times New Roman" w:hAnsi="Times New Roman" w:cs="Times New Roman"/>
        </w:rPr>
        <w:t xml:space="preserve">forget about college, a career, or marriage. </w:t>
      </w:r>
      <w:r w:rsidR="00D1487B" w:rsidRPr="00696C2B">
        <w:rPr>
          <w:rFonts w:ascii="Times New Roman" w:hAnsi="Times New Roman" w:cs="Times New Roman"/>
        </w:rPr>
        <w:t>The recovery stories I</w:t>
      </w:r>
      <w:r w:rsidR="00343374" w:rsidRPr="00696C2B">
        <w:rPr>
          <w:rFonts w:ascii="Times New Roman" w:hAnsi="Times New Roman" w:cs="Times New Roman"/>
        </w:rPr>
        <w:t>'</w:t>
      </w:r>
      <w:r w:rsidR="00D1487B" w:rsidRPr="00696C2B">
        <w:rPr>
          <w:rFonts w:ascii="Times New Roman" w:hAnsi="Times New Roman" w:cs="Times New Roman"/>
        </w:rPr>
        <w:t>d found were exception</w:t>
      </w:r>
      <w:r w:rsidR="00020F82" w:rsidRPr="00696C2B">
        <w:rPr>
          <w:rFonts w:ascii="Times New Roman" w:hAnsi="Times New Roman" w:cs="Times New Roman"/>
        </w:rPr>
        <w:t>s</w:t>
      </w:r>
      <w:r w:rsidR="00636659" w:rsidRPr="00696C2B">
        <w:rPr>
          <w:rFonts w:ascii="Times New Roman" w:hAnsi="Times New Roman" w:cs="Times New Roman"/>
        </w:rPr>
        <w:t>,</w:t>
      </w:r>
      <w:r w:rsidR="00D1487B" w:rsidRPr="00696C2B">
        <w:rPr>
          <w:rFonts w:ascii="Times New Roman" w:hAnsi="Times New Roman" w:cs="Times New Roman"/>
        </w:rPr>
        <w:t xml:space="preserve"> and </w:t>
      </w:r>
      <w:r w:rsidR="00E367B2" w:rsidRPr="00696C2B">
        <w:rPr>
          <w:rFonts w:ascii="Times New Roman" w:hAnsi="Times New Roman" w:cs="Times New Roman"/>
        </w:rPr>
        <w:t>for his safety</w:t>
      </w:r>
      <w:r w:rsidR="00636659" w:rsidRPr="00696C2B">
        <w:rPr>
          <w:rFonts w:ascii="Times New Roman" w:hAnsi="Times New Roman" w:cs="Times New Roman"/>
        </w:rPr>
        <w:t>,</w:t>
      </w:r>
      <w:r w:rsidR="00E367B2" w:rsidRPr="00696C2B">
        <w:rPr>
          <w:rFonts w:ascii="Times New Roman" w:hAnsi="Times New Roman" w:cs="Times New Roman"/>
        </w:rPr>
        <w:t xml:space="preserve"> I should</w:t>
      </w:r>
      <w:r w:rsidR="008A00DA" w:rsidRPr="00696C2B">
        <w:rPr>
          <w:rFonts w:ascii="Times New Roman" w:hAnsi="Times New Roman" w:cs="Times New Roman"/>
        </w:rPr>
        <w:t xml:space="preserve"> consider institutionalizing </w:t>
      </w:r>
      <w:r w:rsidR="00E367B2" w:rsidRPr="00696C2B">
        <w:rPr>
          <w:rFonts w:ascii="Times New Roman" w:hAnsi="Times New Roman" w:cs="Times New Roman"/>
        </w:rPr>
        <w:t>him</w:t>
      </w:r>
      <w:r w:rsidRPr="00696C2B">
        <w:rPr>
          <w:rFonts w:ascii="Times New Roman" w:hAnsi="Times New Roman" w:cs="Times New Roman"/>
        </w:rPr>
        <w:t xml:space="preserve">. I </w:t>
      </w:r>
      <w:r w:rsidR="003F17E7" w:rsidRPr="00696C2B">
        <w:rPr>
          <w:rFonts w:ascii="Times New Roman" w:hAnsi="Times New Roman" w:cs="Times New Roman"/>
        </w:rPr>
        <w:t xml:space="preserve">fervently </w:t>
      </w:r>
      <w:r w:rsidR="00423EAB" w:rsidRPr="00696C2B">
        <w:rPr>
          <w:rFonts w:ascii="Times New Roman" w:hAnsi="Times New Roman" w:cs="Times New Roman"/>
        </w:rPr>
        <w:t>pleaded that</w:t>
      </w:r>
      <w:r w:rsidRPr="00696C2B">
        <w:rPr>
          <w:rFonts w:ascii="Times New Roman" w:hAnsi="Times New Roman" w:cs="Times New Roman"/>
        </w:rPr>
        <w:t xml:space="preserve"> </w:t>
      </w:r>
      <w:r w:rsidR="00463317" w:rsidRPr="00696C2B">
        <w:rPr>
          <w:rFonts w:ascii="Times New Roman" w:hAnsi="Times New Roman" w:cs="Times New Roman"/>
        </w:rPr>
        <w:t>he be allowed to try the statistically proven most effective medic</w:t>
      </w:r>
      <w:r w:rsidR="00F72439" w:rsidRPr="00696C2B">
        <w:rPr>
          <w:rFonts w:ascii="Times New Roman" w:hAnsi="Times New Roman" w:cs="Times New Roman"/>
        </w:rPr>
        <w:t>ine</w:t>
      </w:r>
      <w:r w:rsidR="00463317" w:rsidRPr="00696C2B">
        <w:rPr>
          <w:rFonts w:ascii="Times New Roman" w:hAnsi="Times New Roman" w:cs="Times New Roman"/>
        </w:rPr>
        <w:t xml:space="preserve"> for </w:t>
      </w:r>
      <w:r w:rsidR="001C448E" w:rsidRPr="00696C2B">
        <w:rPr>
          <w:rFonts w:ascii="Times New Roman" w:hAnsi="Times New Roman" w:cs="Times New Roman"/>
        </w:rPr>
        <w:t>his illness</w:t>
      </w:r>
      <w:r w:rsidR="005E371A" w:rsidRPr="00696C2B">
        <w:rPr>
          <w:rFonts w:ascii="Times New Roman" w:hAnsi="Times New Roman" w:cs="Times New Roman"/>
        </w:rPr>
        <w:t>.</w:t>
      </w:r>
      <w:r w:rsidRPr="00696C2B">
        <w:rPr>
          <w:rFonts w:ascii="Times New Roman" w:hAnsi="Times New Roman" w:cs="Times New Roman"/>
        </w:rPr>
        <w:t xml:space="preserve"> </w:t>
      </w:r>
      <w:r w:rsidR="00B33634" w:rsidRPr="00696C2B">
        <w:rPr>
          <w:rFonts w:ascii="Times New Roman" w:hAnsi="Times New Roman" w:cs="Times New Roman"/>
        </w:rPr>
        <w:t>S</w:t>
      </w:r>
      <w:r w:rsidR="00185AC2" w:rsidRPr="00696C2B">
        <w:rPr>
          <w:rFonts w:ascii="Times New Roman" w:hAnsi="Times New Roman" w:cs="Times New Roman"/>
        </w:rPr>
        <w:t xml:space="preserve">tubbornly </w:t>
      </w:r>
      <w:r w:rsidR="00B33634" w:rsidRPr="00696C2B">
        <w:rPr>
          <w:rFonts w:ascii="Times New Roman" w:hAnsi="Times New Roman" w:cs="Times New Roman"/>
        </w:rPr>
        <w:t>I insisted</w:t>
      </w:r>
      <w:r w:rsidR="00454DBA" w:rsidRPr="00696C2B">
        <w:rPr>
          <w:rFonts w:ascii="Times New Roman" w:hAnsi="Times New Roman" w:cs="Times New Roman"/>
        </w:rPr>
        <w:t xml:space="preserve"> that if others could recover</w:t>
      </w:r>
      <w:r w:rsidR="00636659" w:rsidRPr="00696C2B">
        <w:rPr>
          <w:rFonts w:ascii="Times New Roman" w:hAnsi="Times New Roman" w:cs="Times New Roman"/>
        </w:rPr>
        <w:t>,</w:t>
      </w:r>
      <w:r w:rsidR="00454DBA" w:rsidRPr="00696C2B">
        <w:rPr>
          <w:rFonts w:ascii="Times New Roman" w:hAnsi="Times New Roman" w:cs="Times New Roman"/>
        </w:rPr>
        <w:t xml:space="preserve"> so could </w:t>
      </w:r>
      <w:r w:rsidR="0071028E" w:rsidRPr="00696C2B">
        <w:rPr>
          <w:rFonts w:ascii="Times New Roman" w:hAnsi="Times New Roman" w:cs="Times New Roman"/>
        </w:rPr>
        <w:t>he</w:t>
      </w:r>
      <w:r w:rsidR="00163A64" w:rsidRPr="00696C2B">
        <w:rPr>
          <w:rFonts w:ascii="Times New Roman" w:hAnsi="Times New Roman" w:cs="Times New Roman"/>
        </w:rPr>
        <w:t>.</w:t>
      </w:r>
      <w:r w:rsidR="00185AC2" w:rsidRPr="00696C2B">
        <w:rPr>
          <w:rFonts w:ascii="Times New Roman" w:hAnsi="Times New Roman" w:cs="Times New Roman"/>
        </w:rPr>
        <w:t xml:space="preserve"> Th</w:t>
      </w:r>
      <w:r w:rsidRPr="00696C2B">
        <w:rPr>
          <w:rFonts w:ascii="Times New Roman" w:hAnsi="Times New Roman" w:cs="Times New Roman"/>
        </w:rPr>
        <w:t>e doctor nervous</w:t>
      </w:r>
      <w:r w:rsidR="008D3990" w:rsidRPr="00696C2B">
        <w:rPr>
          <w:rFonts w:ascii="Times New Roman" w:hAnsi="Times New Roman" w:cs="Times New Roman"/>
        </w:rPr>
        <w:t>ly</w:t>
      </w:r>
      <w:r w:rsidRPr="00696C2B">
        <w:rPr>
          <w:rFonts w:ascii="Times New Roman" w:hAnsi="Times New Roman" w:cs="Times New Roman"/>
        </w:rPr>
        <w:t xml:space="preserve"> </w:t>
      </w:r>
      <w:r w:rsidR="00F83A07" w:rsidRPr="00696C2B">
        <w:rPr>
          <w:rFonts w:ascii="Times New Roman" w:hAnsi="Times New Roman" w:cs="Times New Roman"/>
        </w:rPr>
        <w:t>argued</w:t>
      </w:r>
      <w:r w:rsidR="003F17E7" w:rsidRPr="00696C2B">
        <w:rPr>
          <w:rFonts w:ascii="Times New Roman" w:hAnsi="Times New Roman" w:cs="Times New Roman"/>
        </w:rPr>
        <w:t xml:space="preserve"> that</w:t>
      </w:r>
      <w:r w:rsidRPr="00696C2B">
        <w:rPr>
          <w:rFonts w:ascii="Times New Roman" w:hAnsi="Times New Roman" w:cs="Times New Roman"/>
        </w:rPr>
        <w:t xml:space="preserve"> </w:t>
      </w:r>
      <w:r w:rsidR="00A8383E" w:rsidRPr="00696C2B">
        <w:rPr>
          <w:rFonts w:ascii="Times New Roman" w:hAnsi="Times New Roman" w:cs="Times New Roman"/>
        </w:rPr>
        <w:t>it was too risky</w:t>
      </w:r>
      <w:r w:rsidR="00020F82" w:rsidRPr="00696C2B">
        <w:rPr>
          <w:rFonts w:ascii="Times New Roman" w:hAnsi="Times New Roman" w:cs="Times New Roman"/>
        </w:rPr>
        <w:t xml:space="preserve"> </w:t>
      </w:r>
      <w:r w:rsidR="00436889" w:rsidRPr="00696C2B">
        <w:rPr>
          <w:rFonts w:ascii="Times New Roman" w:hAnsi="Times New Roman" w:cs="Times New Roman"/>
        </w:rPr>
        <w:t>with potentially</w:t>
      </w:r>
      <w:r w:rsidR="00020F82" w:rsidRPr="00696C2B">
        <w:rPr>
          <w:rFonts w:ascii="Times New Roman" w:hAnsi="Times New Roman" w:cs="Times New Roman"/>
        </w:rPr>
        <w:t xml:space="preserve"> dangerous side effects</w:t>
      </w:r>
      <w:r w:rsidRPr="00696C2B">
        <w:rPr>
          <w:rFonts w:ascii="Times New Roman" w:hAnsi="Times New Roman" w:cs="Times New Roman"/>
        </w:rPr>
        <w:t xml:space="preserve">. I </w:t>
      </w:r>
      <w:r w:rsidR="003F17E7" w:rsidRPr="00696C2B">
        <w:rPr>
          <w:rFonts w:ascii="Times New Roman" w:hAnsi="Times New Roman" w:cs="Times New Roman"/>
        </w:rPr>
        <w:t xml:space="preserve">passionately </w:t>
      </w:r>
      <w:r w:rsidRPr="00696C2B">
        <w:rPr>
          <w:rFonts w:ascii="Times New Roman" w:hAnsi="Times New Roman" w:cs="Times New Roman"/>
        </w:rPr>
        <w:t xml:space="preserve">replied, </w:t>
      </w:r>
      <w:r w:rsidR="00343374" w:rsidRPr="00696C2B">
        <w:rPr>
          <w:rFonts w:ascii="Times New Roman" w:hAnsi="Times New Roman" w:cs="Times New Roman"/>
        </w:rPr>
        <w:t>"</w:t>
      </w:r>
      <w:r w:rsidRPr="00696C2B">
        <w:rPr>
          <w:rFonts w:ascii="Times New Roman" w:hAnsi="Times New Roman" w:cs="Times New Roman"/>
        </w:rPr>
        <w:t>I am willing to take that risk. Depriving him of th</w:t>
      </w:r>
      <w:r w:rsidR="00C6085F" w:rsidRPr="00696C2B">
        <w:rPr>
          <w:rFonts w:ascii="Times New Roman" w:hAnsi="Times New Roman" w:cs="Times New Roman"/>
        </w:rPr>
        <w:t xml:space="preserve">is </w:t>
      </w:r>
      <w:r w:rsidR="00490F6D" w:rsidRPr="00696C2B">
        <w:rPr>
          <w:rFonts w:ascii="Times New Roman" w:hAnsi="Times New Roman" w:cs="Times New Roman"/>
        </w:rPr>
        <w:t>medicine</w:t>
      </w:r>
      <w:r w:rsidRPr="00696C2B">
        <w:rPr>
          <w:rFonts w:ascii="Times New Roman" w:hAnsi="Times New Roman" w:cs="Times New Roman"/>
        </w:rPr>
        <w:t xml:space="preserve"> </w:t>
      </w:r>
      <w:r w:rsidR="00490F6D" w:rsidRPr="00696C2B">
        <w:rPr>
          <w:rFonts w:ascii="Times New Roman" w:hAnsi="Times New Roman" w:cs="Times New Roman"/>
        </w:rPr>
        <w:t>i</w:t>
      </w:r>
      <w:r w:rsidRPr="00696C2B">
        <w:rPr>
          <w:rFonts w:ascii="Times New Roman" w:hAnsi="Times New Roman" w:cs="Times New Roman"/>
        </w:rPr>
        <w:t>s risking his life!</w:t>
      </w:r>
      <w:r w:rsidR="00343374" w:rsidRPr="00696C2B">
        <w:rPr>
          <w:rFonts w:ascii="Times New Roman" w:hAnsi="Times New Roman" w:cs="Times New Roman"/>
        </w:rPr>
        <w:t>"</w:t>
      </w:r>
    </w:p>
    <w:p w14:paraId="611CFA48" w14:textId="285EA06A"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He started clozapine shortly after. From the very first day on the lowest dose, he</w:t>
      </w:r>
      <w:r w:rsidR="00A8383E" w:rsidRPr="00696C2B">
        <w:rPr>
          <w:rFonts w:ascii="Times New Roman" w:hAnsi="Times New Roman" w:cs="Times New Roman"/>
        </w:rPr>
        <w:t xml:space="preserve"> </w:t>
      </w:r>
      <w:r w:rsidR="006C7396" w:rsidRPr="00696C2B">
        <w:rPr>
          <w:rFonts w:ascii="Times New Roman" w:hAnsi="Times New Roman" w:cs="Times New Roman"/>
        </w:rPr>
        <w:t>slowly improve</w:t>
      </w:r>
      <w:r w:rsidR="00C66161" w:rsidRPr="00696C2B">
        <w:rPr>
          <w:rFonts w:ascii="Times New Roman" w:hAnsi="Times New Roman" w:cs="Times New Roman"/>
        </w:rPr>
        <w:t>d</w:t>
      </w:r>
      <w:r w:rsidR="00812141" w:rsidRPr="00696C2B">
        <w:rPr>
          <w:rFonts w:ascii="Times New Roman" w:hAnsi="Times New Roman" w:cs="Times New Roman"/>
        </w:rPr>
        <w:t>.</w:t>
      </w:r>
      <w:r w:rsidR="0010347F" w:rsidRPr="00696C2B">
        <w:rPr>
          <w:rFonts w:ascii="Times New Roman" w:hAnsi="Times New Roman" w:cs="Times New Roman"/>
        </w:rPr>
        <w:t xml:space="preserve"> </w:t>
      </w:r>
      <w:r w:rsidR="00EE33DC" w:rsidRPr="00696C2B">
        <w:rPr>
          <w:rFonts w:ascii="Times New Roman" w:hAnsi="Times New Roman" w:cs="Times New Roman"/>
        </w:rPr>
        <w:t>Searching online</w:t>
      </w:r>
      <w:r w:rsidR="006C7396" w:rsidRPr="00696C2B">
        <w:rPr>
          <w:rFonts w:ascii="Times New Roman" w:hAnsi="Times New Roman" w:cs="Times New Roman"/>
        </w:rPr>
        <w:t>,</w:t>
      </w:r>
      <w:r w:rsidR="00EE33DC" w:rsidRPr="00696C2B">
        <w:rPr>
          <w:rFonts w:ascii="Times New Roman" w:hAnsi="Times New Roman" w:cs="Times New Roman"/>
        </w:rPr>
        <w:t xml:space="preserve"> I</w:t>
      </w:r>
      <w:r w:rsidR="0010347F" w:rsidRPr="00696C2B">
        <w:rPr>
          <w:rFonts w:ascii="Times New Roman" w:hAnsi="Times New Roman" w:cs="Times New Roman"/>
        </w:rPr>
        <w:t xml:space="preserve"> found an internal medicine </w:t>
      </w:r>
      <w:r w:rsidR="00A140EA" w:rsidRPr="00696C2B">
        <w:rPr>
          <w:rFonts w:ascii="Times New Roman" w:hAnsi="Times New Roman" w:cs="Times New Roman"/>
        </w:rPr>
        <w:t>doctor</w:t>
      </w:r>
      <w:r w:rsidR="00EE33DC" w:rsidRPr="00696C2B">
        <w:rPr>
          <w:rFonts w:ascii="Times New Roman" w:hAnsi="Times New Roman" w:cs="Times New Roman"/>
        </w:rPr>
        <w:t xml:space="preserve"> in New York</w:t>
      </w:r>
      <w:r w:rsidR="00A140EA" w:rsidRPr="00696C2B">
        <w:rPr>
          <w:rFonts w:ascii="Times New Roman" w:hAnsi="Times New Roman" w:cs="Times New Roman"/>
        </w:rPr>
        <w:t xml:space="preserve"> who</w:t>
      </w:r>
      <w:r w:rsidR="005E371A" w:rsidRPr="00696C2B">
        <w:rPr>
          <w:rFonts w:ascii="Times New Roman" w:hAnsi="Times New Roman" w:cs="Times New Roman"/>
        </w:rPr>
        <w:t>se son was also</w:t>
      </w:r>
      <w:r w:rsidR="00A140EA" w:rsidRPr="00696C2B">
        <w:rPr>
          <w:rFonts w:ascii="Times New Roman" w:hAnsi="Times New Roman" w:cs="Times New Roman"/>
        </w:rPr>
        <w:t xml:space="preserve"> </w:t>
      </w:r>
      <w:r w:rsidR="00E15D74" w:rsidRPr="00696C2B">
        <w:rPr>
          <w:rFonts w:ascii="Times New Roman" w:hAnsi="Times New Roman" w:cs="Times New Roman"/>
        </w:rPr>
        <w:t>diagnosed with schizophrenia. O</w:t>
      </w:r>
      <w:r w:rsidR="003910FE" w:rsidRPr="00696C2B">
        <w:rPr>
          <w:rFonts w:ascii="Times New Roman" w:hAnsi="Times New Roman" w:cs="Times New Roman"/>
        </w:rPr>
        <w:t xml:space="preserve">ut of desperation like my own, </w:t>
      </w:r>
      <w:r w:rsidR="00E15D74" w:rsidRPr="00696C2B">
        <w:rPr>
          <w:rFonts w:ascii="Times New Roman" w:hAnsi="Times New Roman" w:cs="Times New Roman"/>
        </w:rPr>
        <w:t xml:space="preserve">he educated himself about psychiatric medicines and </w:t>
      </w:r>
      <w:r w:rsidR="003910FE" w:rsidRPr="00696C2B">
        <w:rPr>
          <w:rFonts w:ascii="Times New Roman" w:hAnsi="Times New Roman" w:cs="Times New Roman"/>
        </w:rPr>
        <w:t>became</w:t>
      </w:r>
      <w:r w:rsidR="00A140EA" w:rsidRPr="00696C2B">
        <w:rPr>
          <w:rFonts w:ascii="Times New Roman" w:hAnsi="Times New Roman" w:cs="Times New Roman"/>
        </w:rPr>
        <w:t xml:space="preserve"> a </w:t>
      </w:r>
      <w:r w:rsidR="003910FE" w:rsidRPr="00696C2B">
        <w:rPr>
          <w:rFonts w:ascii="Times New Roman" w:hAnsi="Times New Roman" w:cs="Times New Roman"/>
        </w:rPr>
        <w:t xml:space="preserve">clozapine </w:t>
      </w:r>
      <w:r w:rsidR="00407D43" w:rsidRPr="00696C2B">
        <w:rPr>
          <w:rFonts w:ascii="Times New Roman" w:hAnsi="Times New Roman" w:cs="Times New Roman"/>
        </w:rPr>
        <w:t xml:space="preserve">expert. </w:t>
      </w:r>
      <w:r w:rsidR="003910FE" w:rsidRPr="00696C2B">
        <w:rPr>
          <w:rFonts w:ascii="Times New Roman" w:hAnsi="Times New Roman" w:cs="Times New Roman"/>
        </w:rPr>
        <w:t xml:space="preserve"> </w:t>
      </w:r>
      <w:r w:rsidR="003961E0" w:rsidRPr="00696C2B">
        <w:rPr>
          <w:rFonts w:ascii="Times New Roman" w:hAnsi="Times New Roman" w:cs="Times New Roman"/>
        </w:rPr>
        <w:t>H</w:t>
      </w:r>
      <w:r w:rsidR="001C24D1" w:rsidRPr="00696C2B">
        <w:rPr>
          <w:rFonts w:ascii="Times New Roman" w:hAnsi="Times New Roman" w:cs="Times New Roman"/>
        </w:rPr>
        <w:t>e</w:t>
      </w:r>
      <w:r w:rsidR="00DA55B8" w:rsidRPr="00696C2B">
        <w:rPr>
          <w:rFonts w:ascii="Times New Roman" w:hAnsi="Times New Roman" w:cs="Times New Roman"/>
        </w:rPr>
        <w:t xml:space="preserve"> </w:t>
      </w:r>
      <w:r w:rsidR="005E371A" w:rsidRPr="00696C2B">
        <w:rPr>
          <w:rFonts w:ascii="Times New Roman" w:hAnsi="Times New Roman" w:cs="Times New Roman"/>
        </w:rPr>
        <w:t xml:space="preserve">now </w:t>
      </w:r>
      <w:r w:rsidR="00DA55B8" w:rsidRPr="00696C2B">
        <w:rPr>
          <w:rFonts w:ascii="Times New Roman" w:hAnsi="Times New Roman" w:cs="Times New Roman"/>
        </w:rPr>
        <w:t>has hundreds of patients</w:t>
      </w:r>
      <w:r w:rsidR="00407D43" w:rsidRPr="00696C2B">
        <w:rPr>
          <w:rFonts w:ascii="Times New Roman" w:hAnsi="Times New Roman" w:cs="Times New Roman"/>
        </w:rPr>
        <w:t xml:space="preserve"> with serious mental illness</w:t>
      </w:r>
      <w:r w:rsidR="00DA55B8" w:rsidRPr="00696C2B">
        <w:rPr>
          <w:rFonts w:ascii="Times New Roman" w:hAnsi="Times New Roman" w:cs="Times New Roman"/>
        </w:rPr>
        <w:t xml:space="preserve"> </w:t>
      </w:r>
      <w:r w:rsidR="008672A1" w:rsidRPr="00696C2B">
        <w:rPr>
          <w:rFonts w:ascii="Times New Roman" w:hAnsi="Times New Roman" w:cs="Times New Roman"/>
        </w:rPr>
        <w:t>in meaningful recovery</w:t>
      </w:r>
      <w:r w:rsidR="00DA55B8" w:rsidRPr="00696C2B">
        <w:rPr>
          <w:rFonts w:ascii="Times New Roman" w:hAnsi="Times New Roman" w:cs="Times New Roman"/>
        </w:rPr>
        <w:t xml:space="preserve">. He </w:t>
      </w:r>
      <w:r w:rsidR="00D83051" w:rsidRPr="00696C2B">
        <w:rPr>
          <w:rFonts w:ascii="Times New Roman" w:hAnsi="Times New Roman" w:cs="Times New Roman"/>
        </w:rPr>
        <w:t xml:space="preserve">agreed to be my son's doctor, and the rest is history. </w:t>
      </w:r>
    </w:p>
    <w:p w14:paraId="2FBA929F" w14:textId="2BE7DD20"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r>
      <w:r w:rsidR="005E371A" w:rsidRPr="00696C2B">
        <w:rPr>
          <w:rFonts w:ascii="Times New Roman" w:hAnsi="Times New Roman" w:cs="Times New Roman"/>
        </w:rPr>
        <w:t>My son is enjoying his life again. He</w:t>
      </w:r>
      <w:r w:rsidR="005E184A" w:rsidRPr="00696C2B">
        <w:rPr>
          <w:rFonts w:ascii="Times New Roman" w:hAnsi="Times New Roman" w:cs="Times New Roman"/>
        </w:rPr>
        <w:t xml:space="preserve"> is </w:t>
      </w:r>
      <w:r w:rsidRPr="00696C2B">
        <w:rPr>
          <w:rFonts w:ascii="Times New Roman" w:hAnsi="Times New Roman" w:cs="Times New Roman"/>
        </w:rPr>
        <w:t xml:space="preserve">in college, working part-time, and has dreams for his future. He plans to be a social worker and help others living with mental illness know that there is hope. </w:t>
      </w:r>
    </w:p>
    <w:p w14:paraId="239797E8" w14:textId="77777777"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lastRenderedPageBreak/>
        <w:tab/>
        <w:t>My husband and I are empty nesters now.  The boys recently came home from college for the weekend.  The four of us met our daughter and grandson for lunch. We drove to the city and sang along with the radio as our vehicle happily glided down the highway.</w:t>
      </w:r>
    </w:p>
    <w:p w14:paraId="09AB7753" w14:textId="78A24FE9"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 xml:space="preserve">I </w:t>
      </w:r>
      <w:r w:rsidR="00EE33DC" w:rsidRPr="00696C2B">
        <w:rPr>
          <w:rFonts w:ascii="Times New Roman" w:hAnsi="Times New Roman" w:cs="Times New Roman"/>
        </w:rPr>
        <w:t xml:space="preserve">still </w:t>
      </w:r>
      <w:r w:rsidRPr="00696C2B">
        <w:rPr>
          <w:rFonts w:ascii="Times New Roman" w:hAnsi="Times New Roman" w:cs="Times New Roman"/>
        </w:rPr>
        <w:t>don</w:t>
      </w:r>
      <w:r w:rsidR="00343374" w:rsidRPr="00696C2B">
        <w:rPr>
          <w:rFonts w:ascii="Times New Roman" w:hAnsi="Times New Roman" w:cs="Times New Roman"/>
        </w:rPr>
        <w:t>'</w:t>
      </w:r>
      <w:r w:rsidRPr="00696C2B">
        <w:rPr>
          <w:rFonts w:ascii="Times New Roman" w:hAnsi="Times New Roman" w:cs="Times New Roman"/>
        </w:rPr>
        <w:t>t have an answer to why. For now, I see things imperfectly, like looking in a dim mirror. I only know what is partial and incomplete. But one day, I will see God face to face and know everything completely, just as he knows me completely.</w:t>
      </w:r>
    </w:p>
    <w:p w14:paraId="28699BD7" w14:textId="2EA783BD" w:rsidR="006C2B14"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t>I have learned that doctors are just people. They are fallible. They are not all-knowing</w:t>
      </w:r>
      <w:r w:rsidR="002E4444" w:rsidRPr="00696C2B">
        <w:rPr>
          <w:rFonts w:ascii="Times New Roman" w:hAnsi="Times New Roman" w:cs="Times New Roman"/>
        </w:rPr>
        <w:t>;</w:t>
      </w:r>
      <w:r w:rsidRPr="00696C2B">
        <w:rPr>
          <w:rFonts w:ascii="Times New Roman" w:hAnsi="Times New Roman" w:cs="Times New Roman"/>
        </w:rPr>
        <w:t xml:space="preserve"> </w:t>
      </w:r>
      <w:r w:rsidR="000B71E1" w:rsidRPr="00696C2B">
        <w:rPr>
          <w:rFonts w:ascii="Times New Roman" w:hAnsi="Times New Roman" w:cs="Times New Roman"/>
        </w:rPr>
        <w:t xml:space="preserve">they get discouraged and sometimes </w:t>
      </w:r>
      <w:r w:rsidRPr="00696C2B">
        <w:rPr>
          <w:rFonts w:ascii="Times New Roman" w:hAnsi="Times New Roman" w:cs="Times New Roman"/>
        </w:rPr>
        <w:t xml:space="preserve">make mistakes.  They can also be caring, compassionate, and determined. Some choose to be heroes who don't give up on their patients. </w:t>
      </w:r>
    </w:p>
    <w:p w14:paraId="5BFE1CBA" w14:textId="11A1E736" w:rsidR="00E958DB" w:rsidRPr="00696C2B" w:rsidRDefault="00771774" w:rsidP="00696C2B">
      <w:pPr>
        <w:spacing w:after="0" w:line="360" w:lineRule="auto"/>
        <w:rPr>
          <w:rFonts w:ascii="Times New Roman" w:hAnsi="Times New Roman" w:cs="Times New Roman"/>
        </w:rPr>
      </w:pPr>
      <w:r w:rsidRPr="00696C2B">
        <w:rPr>
          <w:rFonts w:ascii="Times New Roman" w:hAnsi="Times New Roman" w:cs="Times New Roman"/>
        </w:rPr>
        <w:tab/>
      </w:r>
      <w:r w:rsidR="005C7984" w:rsidRPr="00696C2B">
        <w:rPr>
          <w:rFonts w:ascii="Times New Roman" w:hAnsi="Times New Roman" w:cs="Times New Roman"/>
        </w:rPr>
        <w:t>Schizophrenia</w:t>
      </w:r>
      <w:r w:rsidRPr="00696C2B">
        <w:rPr>
          <w:rFonts w:ascii="Times New Roman" w:hAnsi="Times New Roman" w:cs="Times New Roman"/>
        </w:rPr>
        <w:t xml:space="preserve"> altered our course</w:t>
      </w:r>
      <w:r w:rsidR="0059487C" w:rsidRPr="00696C2B">
        <w:rPr>
          <w:rFonts w:ascii="Times New Roman" w:hAnsi="Times New Roman" w:cs="Times New Roman"/>
        </w:rPr>
        <w:t xml:space="preserve"> and </w:t>
      </w:r>
      <w:r w:rsidRPr="00696C2B">
        <w:rPr>
          <w:rFonts w:ascii="Times New Roman" w:hAnsi="Times New Roman" w:cs="Times New Roman"/>
        </w:rPr>
        <w:t>catapulted us down a road we didn</w:t>
      </w:r>
      <w:r w:rsidR="00343374" w:rsidRPr="00696C2B">
        <w:rPr>
          <w:rFonts w:ascii="Times New Roman" w:hAnsi="Times New Roman" w:cs="Times New Roman"/>
        </w:rPr>
        <w:t>'</w:t>
      </w:r>
      <w:r w:rsidRPr="00696C2B">
        <w:rPr>
          <w:rFonts w:ascii="Times New Roman" w:hAnsi="Times New Roman" w:cs="Times New Roman"/>
        </w:rPr>
        <w:t>t want to travel. Nevertheless, we traverse on, determined not to go forward unchanged. We will use our experiences to spread hope and be a beacon in the dark.</w:t>
      </w:r>
    </w:p>
    <w:sectPr w:rsidR="00E958DB" w:rsidRPr="00696C2B" w:rsidSect="00696C2B">
      <w:headerReference w:type="even" r:id="rId7"/>
      <w:headerReference w:type="default" r:id="rId8"/>
      <w:footerReference w:type="even" r:id="rId9"/>
      <w:footerReference w:type="default" r:id="rId10"/>
      <w:headerReference w:type="first" r:id="rId11"/>
      <w:footerReference w:type="first" r:id="rId12"/>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18068" w14:textId="77777777" w:rsidR="00A311B7" w:rsidRDefault="00A311B7">
      <w:pPr>
        <w:spacing w:after="0" w:line="240" w:lineRule="auto"/>
      </w:pPr>
      <w:r>
        <w:separator/>
      </w:r>
    </w:p>
  </w:endnote>
  <w:endnote w:type="continuationSeparator" w:id="0">
    <w:p w14:paraId="5192C71F" w14:textId="77777777" w:rsidR="00A311B7" w:rsidRDefault="00A31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00002A87" w:usb1="80000000" w:usb2="00000008" w:usb3="00000000" w:csb0="000001FF" w:csb1="00000000"/>
  </w:font>
  <w:font w:name="Arial">
    <w:panose1 w:val="020B0604020202020204"/>
    <w:charset w:val="00"/>
    <w:family w:val="auto"/>
    <w:pitch w:val="variable"/>
    <w:sig w:usb0="00002A87" w:usb1="80000000" w:usb2="00000008"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1C9A94" w14:textId="77777777" w:rsidR="00696C2B" w:rsidRDefault="00696C2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EEF01" w14:textId="77777777" w:rsidR="00696C2B" w:rsidRDefault="00696C2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CA9F1" w14:textId="77777777" w:rsidR="00696C2B" w:rsidRDefault="00696C2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6A4BC" w14:textId="77777777" w:rsidR="00A311B7" w:rsidRDefault="00A311B7">
      <w:pPr>
        <w:spacing w:after="0" w:line="240" w:lineRule="auto"/>
      </w:pPr>
      <w:r>
        <w:separator/>
      </w:r>
    </w:p>
  </w:footnote>
  <w:footnote w:type="continuationSeparator" w:id="0">
    <w:p w14:paraId="7F74A622" w14:textId="77777777" w:rsidR="00A311B7" w:rsidRDefault="00A311B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BAC5DD" w14:textId="77777777" w:rsidR="00696C2B" w:rsidRDefault="00696C2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278154847"/>
      <w:docPartObj>
        <w:docPartGallery w:val="Page Numbers (Top of Page)"/>
        <w:docPartUnique/>
      </w:docPartObj>
    </w:sdtPr>
    <w:sdtEndPr>
      <w:rPr>
        <w:noProof/>
      </w:rPr>
    </w:sdtEndPr>
    <w:sdtContent>
      <w:p w14:paraId="07523A91" w14:textId="1281FC92" w:rsidR="006C2B14" w:rsidRPr="006C2B14" w:rsidRDefault="00771774" w:rsidP="006C2B14">
        <w:pPr>
          <w:pStyle w:val="Header"/>
          <w:spacing w:line="480" w:lineRule="auto"/>
          <w:jc w:val="right"/>
          <w:rPr>
            <w:rFonts w:ascii="Times New Roman" w:hAnsi="Times New Roman" w:cs="Times New Roman"/>
            <w:sz w:val="24"/>
            <w:szCs w:val="24"/>
          </w:rPr>
        </w:pPr>
        <w:r w:rsidRPr="006C2B14">
          <w:rPr>
            <w:rFonts w:ascii="Times New Roman" w:hAnsi="Times New Roman" w:cs="Times New Roman"/>
            <w:sz w:val="24"/>
            <w:szCs w:val="24"/>
          </w:rPr>
          <w:t xml:space="preserve">Brisbin </w:t>
        </w:r>
        <w:r w:rsidRPr="006C2B14">
          <w:rPr>
            <w:rFonts w:ascii="Times New Roman" w:hAnsi="Times New Roman" w:cs="Times New Roman"/>
            <w:sz w:val="24"/>
            <w:szCs w:val="24"/>
          </w:rPr>
          <w:fldChar w:fldCharType="begin"/>
        </w:r>
        <w:r w:rsidRPr="006C2B14">
          <w:rPr>
            <w:rFonts w:ascii="Times New Roman" w:hAnsi="Times New Roman" w:cs="Times New Roman"/>
            <w:sz w:val="24"/>
            <w:szCs w:val="24"/>
          </w:rPr>
          <w:instrText xml:space="preserve"> PAGE   \* MERGEFORMAT </w:instrText>
        </w:r>
        <w:r w:rsidRPr="006C2B14">
          <w:rPr>
            <w:rFonts w:ascii="Times New Roman" w:hAnsi="Times New Roman" w:cs="Times New Roman"/>
            <w:sz w:val="24"/>
            <w:szCs w:val="24"/>
          </w:rPr>
          <w:fldChar w:fldCharType="separate"/>
        </w:r>
        <w:r w:rsidR="00997FEF">
          <w:rPr>
            <w:rFonts w:ascii="Times New Roman" w:hAnsi="Times New Roman" w:cs="Times New Roman"/>
            <w:noProof/>
            <w:sz w:val="24"/>
            <w:szCs w:val="24"/>
          </w:rPr>
          <w:t>2</w:t>
        </w:r>
        <w:r w:rsidRPr="006C2B14">
          <w:rPr>
            <w:rFonts w:ascii="Times New Roman" w:hAnsi="Times New Roman" w:cs="Times New Roman"/>
            <w:noProof/>
            <w:sz w:val="24"/>
            <w:szCs w:val="24"/>
          </w:rPr>
          <w:fldChar w:fldCharType="end"/>
        </w:r>
      </w:p>
    </w:sdtContent>
  </w:sdt>
  <w:p w14:paraId="603AE67D" w14:textId="77777777" w:rsidR="006C2B14" w:rsidRDefault="006C2B14">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F6BF8" w14:textId="77777777" w:rsidR="00696C2B" w:rsidRDefault="00696C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Q0Mzc2NDc1MLY0tzBT0lEKTi0uzszPAykwrwUAqJPmSCwAAAA="/>
  </w:docVars>
  <w:rsids>
    <w:rsidRoot w:val="006C2B14"/>
    <w:rsid w:val="0000215A"/>
    <w:rsid w:val="000034C7"/>
    <w:rsid w:val="00020F82"/>
    <w:rsid w:val="0006142B"/>
    <w:rsid w:val="000672F8"/>
    <w:rsid w:val="000B71E1"/>
    <w:rsid w:val="000C1B7C"/>
    <w:rsid w:val="000E26AE"/>
    <w:rsid w:val="000F2FD9"/>
    <w:rsid w:val="000F3098"/>
    <w:rsid w:val="0010347F"/>
    <w:rsid w:val="0010435B"/>
    <w:rsid w:val="00113808"/>
    <w:rsid w:val="001177FB"/>
    <w:rsid w:val="00137EE4"/>
    <w:rsid w:val="00163A64"/>
    <w:rsid w:val="001730FC"/>
    <w:rsid w:val="00180ADB"/>
    <w:rsid w:val="00185AC2"/>
    <w:rsid w:val="001A2559"/>
    <w:rsid w:val="001C24D1"/>
    <w:rsid w:val="001C448E"/>
    <w:rsid w:val="001D75A5"/>
    <w:rsid w:val="001F1319"/>
    <w:rsid w:val="002048F4"/>
    <w:rsid w:val="0021570C"/>
    <w:rsid w:val="0025463E"/>
    <w:rsid w:val="00254806"/>
    <w:rsid w:val="002A176F"/>
    <w:rsid w:val="002B61DA"/>
    <w:rsid w:val="002C4A75"/>
    <w:rsid w:val="002D0F72"/>
    <w:rsid w:val="002E4444"/>
    <w:rsid w:val="00314A98"/>
    <w:rsid w:val="00330A83"/>
    <w:rsid w:val="00343374"/>
    <w:rsid w:val="00353FBE"/>
    <w:rsid w:val="003910FE"/>
    <w:rsid w:val="003961E0"/>
    <w:rsid w:val="003A7223"/>
    <w:rsid w:val="003C1388"/>
    <w:rsid w:val="003F17E7"/>
    <w:rsid w:val="003F5C02"/>
    <w:rsid w:val="00407D43"/>
    <w:rsid w:val="00423EAB"/>
    <w:rsid w:val="00425503"/>
    <w:rsid w:val="00427786"/>
    <w:rsid w:val="00436889"/>
    <w:rsid w:val="00454DBA"/>
    <w:rsid w:val="00463317"/>
    <w:rsid w:val="00481E52"/>
    <w:rsid w:val="0048249E"/>
    <w:rsid w:val="00490F6D"/>
    <w:rsid w:val="004B7553"/>
    <w:rsid w:val="004C03D1"/>
    <w:rsid w:val="004D1766"/>
    <w:rsid w:val="004F0DAD"/>
    <w:rsid w:val="005108AD"/>
    <w:rsid w:val="00517D8D"/>
    <w:rsid w:val="00517E87"/>
    <w:rsid w:val="005447F3"/>
    <w:rsid w:val="00553E2F"/>
    <w:rsid w:val="005627DE"/>
    <w:rsid w:val="0059487C"/>
    <w:rsid w:val="005B7C4B"/>
    <w:rsid w:val="005C7984"/>
    <w:rsid w:val="005D1003"/>
    <w:rsid w:val="005E184A"/>
    <w:rsid w:val="005E371A"/>
    <w:rsid w:val="005E779C"/>
    <w:rsid w:val="005F0B2C"/>
    <w:rsid w:val="005F5825"/>
    <w:rsid w:val="005F6CCE"/>
    <w:rsid w:val="00636659"/>
    <w:rsid w:val="00655AC0"/>
    <w:rsid w:val="00666CC3"/>
    <w:rsid w:val="006675EE"/>
    <w:rsid w:val="00685ED3"/>
    <w:rsid w:val="00696C2B"/>
    <w:rsid w:val="006A73F4"/>
    <w:rsid w:val="006B53D6"/>
    <w:rsid w:val="006C2B14"/>
    <w:rsid w:val="006C3B47"/>
    <w:rsid w:val="006C5911"/>
    <w:rsid w:val="006C7396"/>
    <w:rsid w:val="006F3BE3"/>
    <w:rsid w:val="0071028E"/>
    <w:rsid w:val="00744AB0"/>
    <w:rsid w:val="00771774"/>
    <w:rsid w:val="00777B45"/>
    <w:rsid w:val="007A0540"/>
    <w:rsid w:val="007B03C7"/>
    <w:rsid w:val="00812141"/>
    <w:rsid w:val="00861421"/>
    <w:rsid w:val="008655D5"/>
    <w:rsid w:val="008672A1"/>
    <w:rsid w:val="008A00DA"/>
    <w:rsid w:val="008A6D62"/>
    <w:rsid w:val="008B2DE0"/>
    <w:rsid w:val="008C2900"/>
    <w:rsid w:val="008D3990"/>
    <w:rsid w:val="008E2FEE"/>
    <w:rsid w:val="008E7E5F"/>
    <w:rsid w:val="0092456B"/>
    <w:rsid w:val="009458EE"/>
    <w:rsid w:val="00997FEF"/>
    <w:rsid w:val="009A731A"/>
    <w:rsid w:val="009D5951"/>
    <w:rsid w:val="009E6CBA"/>
    <w:rsid w:val="009F4EF8"/>
    <w:rsid w:val="00A06A94"/>
    <w:rsid w:val="00A140EA"/>
    <w:rsid w:val="00A206FC"/>
    <w:rsid w:val="00A311B7"/>
    <w:rsid w:val="00A32C65"/>
    <w:rsid w:val="00A56086"/>
    <w:rsid w:val="00A674B2"/>
    <w:rsid w:val="00A8383E"/>
    <w:rsid w:val="00AC092E"/>
    <w:rsid w:val="00AD1166"/>
    <w:rsid w:val="00AF3734"/>
    <w:rsid w:val="00B05763"/>
    <w:rsid w:val="00B10A25"/>
    <w:rsid w:val="00B13653"/>
    <w:rsid w:val="00B13BCB"/>
    <w:rsid w:val="00B17A0E"/>
    <w:rsid w:val="00B33634"/>
    <w:rsid w:val="00B5022B"/>
    <w:rsid w:val="00B650AB"/>
    <w:rsid w:val="00B71CED"/>
    <w:rsid w:val="00BB4628"/>
    <w:rsid w:val="00BE658E"/>
    <w:rsid w:val="00C02883"/>
    <w:rsid w:val="00C15799"/>
    <w:rsid w:val="00C2089E"/>
    <w:rsid w:val="00C33541"/>
    <w:rsid w:val="00C35297"/>
    <w:rsid w:val="00C3594F"/>
    <w:rsid w:val="00C41C33"/>
    <w:rsid w:val="00C6085F"/>
    <w:rsid w:val="00C6470A"/>
    <w:rsid w:val="00C66161"/>
    <w:rsid w:val="00C66464"/>
    <w:rsid w:val="00C87088"/>
    <w:rsid w:val="00C96A1C"/>
    <w:rsid w:val="00D1487B"/>
    <w:rsid w:val="00D21FE1"/>
    <w:rsid w:val="00D35D5D"/>
    <w:rsid w:val="00D43F61"/>
    <w:rsid w:val="00D44E0D"/>
    <w:rsid w:val="00D47AE6"/>
    <w:rsid w:val="00D543CE"/>
    <w:rsid w:val="00D81BD1"/>
    <w:rsid w:val="00D828D6"/>
    <w:rsid w:val="00D83051"/>
    <w:rsid w:val="00DA0F96"/>
    <w:rsid w:val="00DA55B8"/>
    <w:rsid w:val="00DC0A0F"/>
    <w:rsid w:val="00DC1178"/>
    <w:rsid w:val="00DC6448"/>
    <w:rsid w:val="00DC771F"/>
    <w:rsid w:val="00DD44C6"/>
    <w:rsid w:val="00DD52B4"/>
    <w:rsid w:val="00DD6E1C"/>
    <w:rsid w:val="00E15D74"/>
    <w:rsid w:val="00E367B2"/>
    <w:rsid w:val="00E958DB"/>
    <w:rsid w:val="00EB1B15"/>
    <w:rsid w:val="00EB30BD"/>
    <w:rsid w:val="00EC4F3D"/>
    <w:rsid w:val="00EC761E"/>
    <w:rsid w:val="00EE33DC"/>
    <w:rsid w:val="00F129CB"/>
    <w:rsid w:val="00F31071"/>
    <w:rsid w:val="00F37117"/>
    <w:rsid w:val="00F50665"/>
    <w:rsid w:val="00F57E4B"/>
    <w:rsid w:val="00F611FD"/>
    <w:rsid w:val="00F715AF"/>
    <w:rsid w:val="00F72439"/>
    <w:rsid w:val="00F83A07"/>
    <w:rsid w:val="00F94D11"/>
    <w:rsid w:val="00F96A88"/>
    <w:rsid w:val="00FA465E"/>
    <w:rsid w:val="00FC4AFA"/>
    <w:rsid w:val="00FD4AB2"/>
    <w:rsid w:val="00FD7BC4"/>
    <w:rsid w:val="00FF54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DC1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B14"/>
  </w:style>
  <w:style w:type="paragraph" w:styleId="Footer">
    <w:name w:val="footer"/>
    <w:basedOn w:val="Normal"/>
    <w:link w:val="FooterChar"/>
    <w:uiPriority w:val="99"/>
    <w:unhideWhenUsed/>
    <w:rsid w:val="006C2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B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B14"/>
  </w:style>
  <w:style w:type="paragraph" w:styleId="Footer">
    <w:name w:val="footer"/>
    <w:basedOn w:val="Normal"/>
    <w:link w:val="FooterChar"/>
    <w:uiPriority w:val="99"/>
    <w:unhideWhenUsed/>
    <w:rsid w:val="006C2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5</Pages>
  <Words>2311</Words>
  <Characters>10680</Characters>
  <Application>Microsoft Macintosh Word</Application>
  <DocSecurity>0</DocSecurity>
  <Lines>164</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brisbin@yahoo.com</dc:creator>
  <cp:lastModifiedBy>----- -----</cp:lastModifiedBy>
  <cp:revision>175</cp:revision>
  <dcterms:created xsi:type="dcterms:W3CDTF">2021-11-21T11:21:00Z</dcterms:created>
  <dcterms:modified xsi:type="dcterms:W3CDTF">2021-12-09T15:44:00Z</dcterms:modified>
</cp:coreProperties>
</file>